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F57B1">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F57B1">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F57B1">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F57B1">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F57B1">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F57B1">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F57B1">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F57B1">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F57B1">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F57B1">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F57B1">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F57B1">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F57B1">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F57B1">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F57B1">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F57B1">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F57B1">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F57B1">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F57B1">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F57B1">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F57B1">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F57B1">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F57B1">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F57B1">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F57B1">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F57B1">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F57B1">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F57B1">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742F0" w:rsidRDefault="006742F0" w:rsidP="007016BF">
                              <w:pPr>
                                <w:spacing w:before="60" w:after="0"/>
                                <w:jc w:val="center"/>
                                <w:rPr>
                                  <w:lang w:val="sv-SE"/>
                                </w:rPr>
                              </w:pPr>
                              <w:r>
                                <w:rPr>
                                  <w:lang w:val="sv-SE"/>
                                </w:rPr>
                                <w:t>Register Preparator</w:t>
                              </w:r>
                            </w:p>
                            <w:p w14:paraId="5B7E5EAE" w14:textId="77777777" w:rsidR="006742F0" w:rsidRPr="00C7380D" w:rsidRDefault="006742F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742F0" w:rsidRDefault="006742F0" w:rsidP="00F52895">
                              <w:pPr>
                                <w:spacing w:before="60" w:after="0"/>
                                <w:jc w:val="center"/>
                                <w:rPr>
                                  <w:lang w:val="sv-SE"/>
                                </w:rPr>
                              </w:pPr>
                              <w:r>
                                <w:rPr>
                                  <w:lang w:val="sv-SE"/>
                                </w:rPr>
                                <w:t>Register Allocator</w:t>
                              </w:r>
                            </w:p>
                            <w:p w14:paraId="49971E8A" w14:textId="77777777" w:rsidR="006742F0" w:rsidRDefault="006742F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742F0" w:rsidRPr="009C410A" w:rsidRDefault="006742F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742F0" w:rsidRPr="009C410A" w:rsidRDefault="006742F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742F0" w:rsidRDefault="006742F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742F0" w:rsidRDefault="006742F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742F0" w:rsidRDefault="006742F0" w:rsidP="007016BF">
                              <w:pPr>
                                <w:pStyle w:val="Normalwebb"/>
                                <w:spacing w:before="60" w:line="252" w:lineRule="auto"/>
                                <w:jc w:val="center"/>
                              </w:pPr>
                              <w:r>
                                <w:rPr>
                                  <w:rFonts w:eastAsia="Calibri"/>
                                  <w:sz w:val="22"/>
                                  <w:szCs w:val="22"/>
                                  <w:lang w:val="en-US"/>
                                </w:rPr>
                                <w:t>Object Code</w:t>
                              </w:r>
                            </w:p>
                            <w:p w14:paraId="774C3A6C" w14:textId="77777777" w:rsidR="006742F0" w:rsidRDefault="006742F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742F0" w:rsidRDefault="006742F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742F0" w:rsidRDefault="006742F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742F0" w:rsidRDefault="006742F0" w:rsidP="007016BF">
                        <w:pPr>
                          <w:spacing w:before="60" w:after="0"/>
                          <w:jc w:val="center"/>
                          <w:rPr>
                            <w:lang w:val="sv-SE"/>
                          </w:rPr>
                        </w:pPr>
                        <w:r>
                          <w:rPr>
                            <w:lang w:val="sv-SE"/>
                          </w:rPr>
                          <w:t>Register Preparator</w:t>
                        </w:r>
                      </w:p>
                      <w:p w14:paraId="5B7E5EAE" w14:textId="77777777" w:rsidR="006742F0" w:rsidRPr="00C7380D" w:rsidRDefault="006742F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742F0" w:rsidRDefault="006742F0" w:rsidP="00F52895">
                        <w:pPr>
                          <w:spacing w:before="60" w:after="0"/>
                          <w:jc w:val="center"/>
                          <w:rPr>
                            <w:lang w:val="sv-SE"/>
                          </w:rPr>
                        </w:pPr>
                        <w:r>
                          <w:rPr>
                            <w:lang w:val="sv-SE"/>
                          </w:rPr>
                          <w:t>Register Allocator</w:t>
                        </w:r>
                      </w:p>
                      <w:p w14:paraId="49971E8A" w14:textId="77777777" w:rsidR="006742F0" w:rsidRDefault="006742F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742F0" w:rsidRPr="009C410A" w:rsidRDefault="006742F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742F0" w:rsidRPr="009C410A" w:rsidRDefault="006742F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742F0" w:rsidRDefault="006742F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742F0" w:rsidRDefault="006742F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742F0" w:rsidRDefault="006742F0" w:rsidP="007016BF">
                        <w:pPr>
                          <w:pStyle w:val="Normalwebb"/>
                          <w:spacing w:before="60" w:line="252" w:lineRule="auto"/>
                          <w:jc w:val="center"/>
                        </w:pPr>
                        <w:r>
                          <w:rPr>
                            <w:rFonts w:eastAsia="Calibri"/>
                            <w:sz w:val="22"/>
                            <w:szCs w:val="22"/>
                            <w:lang w:val="en-US"/>
                          </w:rPr>
                          <w:t>Object Code</w:t>
                        </w:r>
                      </w:p>
                      <w:p w14:paraId="774C3A6C" w14:textId="77777777" w:rsidR="006742F0" w:rsidRDefault="006742F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742F0" w:rsidRDefault="006742F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742F0" w:rsidRDefault="006742F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4C14AFA9" w14:textId="77777777" w:rsidR="008E0B2B" w:rsidRPr="008E0B2B" w:rsidRDefault="008E0B2B" w:rsidP="008E0B2B">
      <w:pPr>
        <w:pStyle w:val="Code"/>
        <w:rPr>
          <w:highlight w:val="white"/>
        </w:rPr>
      </w:pPr>
      <w:r w:rsidRPr="008E0B2B">
        <w:rPr>
          <w:highlight w:val="white"/>
        </w:rPr>
        <w:t xml:space="preserve">          int labelIndex = (int) operand1;</w:t>
      </w:r>
    </w:p>
    <w:p w14:paraId="50A3B9B7" w14:textId="77777777" w:rsidR="008E0B2B" w:rsidRPr="008E0B2B" w:rsidRDefault="008E0B2B" w:rsidP="008E0B2B">
      <w:pPr>
        <w:pStyle w:val="Code"/>
        <w:rPr>
          <w:highlight w:val="white"/>
        </w:rPr>
      </w:pPr>
      <w:r w:rsidRPr="008E0B2B">
        <w:rPr>
          <w:highlight w:val="white"/>
        </w:rPr>
        <w:t xml:space="preserve">          string labelText = MakeMemoryLabel(labelIndex);</w:t>
      </w:r>
    </w:p>
    <w:p w14:paraId="34187AB9" w14:textId="77777777" w:rsidR="008E0B2B" w:rsidRPr="008E0B2B" w:rsidRDefault="008E0B2B" w:rsidP="008E0B2B">
      <w:pPr>
        <w:pStyle w:val="Code"/>
        <w:rPr>
          <w:highlight w:val="white"/>
        </w:rPr>
      </w:pPr>
      <w:r w:rsidRPr="008E0B2B">
        <w:rPr>
          <w:highlight w:val="white"/>
        </w:rPr>
        <w:t xml:space="preserve">          return "\t" + operatorName + " " + labelText;</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lastRenderedPageBreak/>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609407A0" w:rsidR="00760CE0" w:rsidRPr="008E0B2B" w:rsidRDefault="00760CE0" w:rsidP="008E0B2B">
      <w:pPr>
        <w:pStyle w:val="Code"/>
        <w:rPr>
          <w:highlight w:val="white"/>
        </w:rPr>
      </w:pPr>
    </w:p>
    <w:p w14:paraId="73EAE78D" w14:textId="77777777" w:rsidR="008E0B2B" w:rsidRPr="008E0B2B" w:rsidRDefault="008E0B2B" w:rsidP="008E0B2B">
      <w:pPr>
        <w:pStyle w:val="Code"/>
        <w:rPr>
          <w:highlight w:val="white"/>
        </w:rPr>
      </w:pPr>
      <w:r w:rsidRPr="008E0B2B">
        <w:rPr>
          <w:highlight w:val="white"/>
        </w:rPr>
        <w:t xml:space="preserve">    public static string MakeMemoryLabel(int labelIndex) {</w:t>
      </w:r>
    </w:p>
    <w:p w14:paraId="15C1FCB1" w14:textId="77777777" w:rsidR="008E0B2B" w:rsidRPr="008E0B2B" w:rsidRDefault="008E0B2B" w:rsidP="008E0B2B">
      <w:pPr>
        <w:pStyle w:val="Code"/>
        <w:rPr>
          <w:highlight w:val="white"/>
        </w:rPr>
      </w:pPr>
      <w:r w:rsidRPr="008E0B2B">
        <w:rPr>
          <w:highlight w:val="white"/>
        </w:rPr>
        <w:t xml:space="preserve">      return "memorycopy" + labelIndex;</w:t>
      </w:r>
    </w:p>
    <w:p w14:paraId="4E07DE81" w14:textId="77777777" w:rsidR="008E0B2B" w:rsidRPr="008E0B2B" w:rsidRDefault="008E0B2B" w:rsidP="008E0B2B">
      <w:pPr>
        <w:pStyle w:val="Code"/>
        <w:rPr>
          <w:highlight w:val="white"/>
        </w:rPr>
      </w:pPr>
      <w:r w:rsidRPr="008E0B2B">
        <w:rPr>
          <w:highlight w:val="white"/>
        </w:rPr>
        <w:t xml:space="preserve">    }</w:t>
      </w:r>
    </w:p>
    <w:p w14:paraId="3EB56731" w14:textId="77777777" w:rsidR="008E0B2B" w:rsidRPr="008E0B2B" w:rsidRDefault="008E0B2B" w:rsidP="008E0B2B">
      <w:pPr>
        <w:pStyle w:val="Code"/>
        <w:rPr>
          <w:highlight w:val="white"/>
        </w:rPr>
      </w:pP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lastRenderedPageBreak/>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lastRenderedPageBreak/>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lastRenderedPageBreak/>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lastRenderedPageBreak/>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lastRenderedPageBreak/>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lastRenderedPageBreak/>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lastRenderedPageBreak/>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lastRenderedPageBreak/>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lastRenderedPageBreak/>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lastRenderedPageBreak/>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lastRenderedPageBreak/>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lastRenderedPageBreak/>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 xml:space="preserve">The only remaining question is what to do with the resulting value. If the result is a temporary </w:t>
      </w:r>
      <w:proofErr w:type="gramStart"/>
      <w:r>
        <w:rPr>
          <w:highlight w:val="white"/>
        </w:rPr>
        <w:t>variable</w:t>
      </w:r>
      <w:proofErr w:type="gramEnd"/>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lastRenderedPageBreak/>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77777777" w:rsidR="003C15D9" w:rsidRPr="003C15D9" w:rsidRDefault="003C15D9" w:rsidP="003C15D9">
      <w:pPr>
        <w:pStyle w:val="Rubrik3"/>
        <w:numPr>
          <w:ilvl w:val="2"/>
          <w:numId w:val="139"/>
        </w:numPr>
        <w:rPr>
          <w:highlight w:val="white"/>
        </w:rPr>
      </w:pPr>
      <w:r w:rsidRPr="003C15D9">
        <w:rPr>
          <w:highlight w:val="white"/>
        </w:rPr>
        <w:t>Linux Text List</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lastRenderedPageBreak/>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lastRenderedPageBreak/>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lastRenderedPageBreak/>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00115E6C" w:rsidR="00B4734E" w:rsidRDefault="00B4734E" w:rsidP="00B4734E">
      <w:pPr>
        <w:pStyle w:val="Code"/>
        <w:rPr>
          <w:highlight w:val="white"/>
        </w:rPr>
      </w:pPr>
      <w:r w:rsidRPr="00B4734E">
        <w:rPr>
          <w:highlight w:val="white"/>
        </w:rPr>
        <w:t xml:space="preserve">          int assemblyAddress = middleToAssemblyMap[middleAddress];</w:t>
      </w:r>
    </w:p>
    <w:p w14:paraId="60ACD7F9" w14:textId="3928BAA3" w:rsidR="00B4734E" w:rsidRPr="00B4734E" w:rsidRDefault="00B4734E" w:rsidP="00B4734E">
      <w:pPr>
        <w:pStyle w:val="Code"/>
        <w:rPr>
          <w:highlight w:val="white"/>
        </w:rPr>
      </w:pPr>
      <w:r w:rsidRPr="00B4734E">
        <w:rPr>
          <w:highlight w:val="white"/>
        </w:rPr>
        <w:t xml:space="preserve">          int </w:t>
      </w:r>
      <w:r w:rsidR="00B00146">
        <w:rPr>
          <w:highlight w:val="white"/>
        </w:rPr>
        <w:t>target</w:t>
      </w:r>
      <w:r w:rsidRPr="00B4734E">
        <w:rPr>
          <w:highlight w:val="white"/>
        </w:rPr>
        <w:t>Address = assemblyToByteMap[assemblyAddress];</w:t>
      </w:r>
    </w:p>
    <w:p w14:paraId="61E6478B" w14:textId="46D117D0" w:rsidR="00B4734E" w:rsidRDefault="00B4734E" w:rsidP="00B4734E">
      <w:pPr>
        <w:pStyle w:val="Code"/>
        <w:rPr>
          <w:highlight w:val="white"/>
        </w:rPr>
      </w:pPr>
      <w:r w:rsidRPr="00B4734E">
        <w:rPr>
          <w:highlight w:val="white"/>
        </w:rPr>
        <w:t xml:space="preserve">          int nextAddress = assemblyToByteMap[line + 1];</w:t>
      </w:r>
    </w:p>
    <w:p w14:paraId="5E8B633F" w14:textId="522CCE9C" w:rsidR="00303CCD" w:rsidRPr="00B4734E" w:rsidRDefault="00303CCD" w:rsidP="00303CCD">
      <w:pPr>
        <w:rPr>
          <w:highlight w:val="white"/>
        </w:rPr>
      </w:pPr>
      <w:r>
        <w:rPr>
          <w:highlight w:val="white"/>
        </w:rPr>
        <w:t xml:space="preserve">The return address is the difference </w:t>
      </w:r>
      <w:r w:rsidR="00B00146">
        <w:rPr>
          <w:highlight w:val="white"/>
        </w:rPr>
        <w:t>between</w:t>
      </w:r>
      <w:r>
        <w:rPr>
          <w:highlight w:val="white"/>
        </w:rPr>
        <w:t xml:space="preserve"> the</w:t>
      </w:r>
      <w:r w:rsidR="00B00146">
        <w:rPr>
          <w:highlight w:val="white"/>
        </w:rPr>
        <w:t xml:space="preserve"> address of the target and the address of the next instruction, plus the size of a pointer.</w:t>
      </w:r>
    </w:p>
    <w:p w14:paraId="5A538266" w14:textId="77777777" w:rsidR="00B4734E" w:rsidRPr="00B4734E" w:rsidRDefault="00B4734E" w:rsidP="00B4734E">
      <w:pPr>
        <w:pStyle w:val="Code"/>
        <w:rPr>
          <w:highlight w:val="white"/>
        </w:rPr>
      </w:pPr>
      <w:r w:rsidRPr="00B4734E">
        <w:rPr>
          <w:highlight w:val="white"/>
        </w:rPr>
        <w:lastRenderedPageBreak/>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0D08DA7B" w14:textId="654E2465" w:rsidR="00D935A0" w:rsidRDefault="003C15D9" w:rsidP="007B2BDE">
      <w:pPr>
        <w:pStyle w:val="Rubrik3"/>
        <w:rPr>
          <w:highlight w:val="white"/>
        </w:rPr>
      </w:pPr>
      <w:r>
        <w:rPr>
          <w:highlight w:val="white"/>
        </w:rPr>
        <w:t xml:space="preserve">Windows </w:t>
      </w:r>
      <w:r w:rsidR="007B2BDE">
        <w:rPr>
          <w:highlight w:val="white"/>
        </w:rPr>
        <w:t>Byte List</w:t>
      </w:r>
    </w:p>
    <w:p w14:paraId="55982BA7" w14:textId="33097E6C" w:rsidR="007A5FFB" w:rsidRPr="007A5FFB" w:rsidRDefault="007A5FFB" w:rsidP="007A5FFB">
      <w:pPr>
        <w:pStyle w:val="Code"/>
        <w:rPr>
          <w:highlight w:val="white"/>
        </w:rPr>
      </w:pPr>
      <w:r w:rsidRPr="007A5FFB">
        <w:rPr>
          <w:highlight w:val="white"/>
        </w:rPr>
        <w:t xml:space="preserve">    private void </w:t>
      </w:r>
      <w:r w:rsidR="00EF6967">
        <w:rPr>
          <w:highlight w:val="white"/>
        </w:rPr>
        <w:t>WindowsByteList</w:t>
      </w:r>
      <w:r w:rsidRPr="007A5FFB">
        <w:rPr>
          <w:highlight w:val="white"/>
        </w:rPr>
        <w:t>(List&lt;byte&gt; byteList,</w:t>
      </w:r>
    </w:p>
    <w:p w14:paraId="49CF95AF" w14:textId="33DA93D3" w:rsidR="007A5FFB" w:rsidRPr="007A5FFB" w:rsidRDefault="00EF6967" w:rsidP="007A5FFB">
      <w:pPr>
        <w:pStyle w:val="Code"/>
        <w:rPr>
          <w:highlight w:val="white"/>
        </w:rPr>
      </w:pPr>
      <w:r>
        <w:rPr>
          <w:highlight w:val="white"/>
        </w:rPr>
        <w:t xml:space="preserve">          </w:t>
      </w:r>
      <w:r w:rsidR="007A5FFB" w:rsidRPr="007A5FFB">
        <w:rPr>
          <w:highlight w:val="white"/>
        </w:rPr>
        <w:t xml:space="preserve">                       IDictionary&lt;int,string&gt; accessMap,</w:t>
      </w:r>
    </w:p>
    <w:p w14:paraId="13FB4133" w14:textId="77777777" w:rsidR="00EF6967" w:rsidRDefault="007A5FFB" w:rsidP="007A5FFB">
      <w:pPr>
        <w:pStyle w:val="Code"/>
        <w:rPr>
          <w:highlight w:val="white"/>
        </w:rPr>
      </w:pPr>
      <w:r w:rsidRPr="007A5FFB">
        <w:rPr>
          <w:highlight w:val="white"/>
        </w:rPr>
        <w:t xml:space="preserve">          </w:t>
      </w:r>
      <w:r w:rsidR="00EF6967">
        <w:rPr>
          <w:highlight w:val="white"/>
        </w:rPr>
        <w:t xml:space="preserve">          </w:t>
      </w:r>
      <w:r w:rsidRPr="007A5FFB">
        <w:rPr>
          <w:highlight w:val="white"/>
        </w:rPr>
        <w:t xml:space="preserve">             IDictionary&lt;int,string&gt; callMap,</w:t>
      </w:r>
    </w:p>
    <w:p w14:paraId="3BAE499E" w14:textId="515242A1" w:rsidR="007A5FFB" w:rsidRPr="007A5FFB" w:rsidRDefault="00EF6967" w:rsidP="007A5FFB">
      <w:pPr>
        <w:pStyle w:val="Code"/>
        <w:rPr>
          <w:highlight w:val="white"/>
        </w:rPr>
      </w:pPr>
      <w:r>
        <w:rPr>
          <w:highlight w:val="white"/>
        </w:rPr>
        <w:t xml:space="preserve">                                </w:t>
      </w:r>
      <w:r w:rsidR="007A5FFB" w:rsidRPr="007A5FFB">
        <w:rPr>
          <w:highlight w:val="white"/>
        </w:rPr>
        <w:t xml:space="preserve">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lastRenderedPageBreak/>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lastRenderedPageBreak/>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lastRenderedPageBreak/>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lastRenderedPageBreak/>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lastRenderedPageBreak/>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lastRenderedPageBreak/>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lastRenderedPageBreak/>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lastRenderedPageBreak/>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77777777" w:rsidR="00E1579E" w:rsidRPr="00E1579E" w:rsidRDefault="00E1579E" w:rsidP="00E1579E">
      <w:pPr>
        <w:pStyle w:val="Code"/>
        <w:rPr>
          <w:highlight w:val="white"/>
        </w:rPr>
      </w:pPr>
      <w:r w:rsidRPr="00E1579E">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77777777" w:rsidR="00E1579E" w:rsidRPr="00E1579E" w:rsidRDefault="00E1579E" w:rsidP="00E1579E">
      <w:pPr>
        <w:pStyle w:val="Code"/>
        <w:rPr>
          <w:highlight w:val="white"/>
        </w:rPr>
      </w:pP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77777777" w:rsidR="00E1579E" w:rsidRPr="00E1579E" w:rsidRDefault="00E1579E" w:rsidP="00E1579E">
      <w:pPr>
        <w:pStyle w:val="Code"/>
        <w:rPr>
          <w:highlight w:val="white"/>
        </w:rPr>
      </w:pPr>
      <w:r w:rsidRPr="00E1579E">
        <w:rPr>
          <w:highlight w:val="white"/>
        </w:rPr>
        <w:lastRenderedPageBreak/>
        <w:t xml:space="preserve">        int address = entry.Key;</w:t>
      </w:r>
    </w:p>
    <w:p w14:paraId="37F9D114" w14:textId="77777777" w:rsidR="00E1579E" w:rsidRPr="00E1579E" w:rsidRDefault="00E1579E" w:rsidP="00E1579E">
      <w:pPr>
        <w:pStyle w:val="Code"/>
        <w:rPr>
          <w:highlight w:val="white"/>
        </w:rPr>
      </w:pPr>
      <w:r w:rsidRPr="00E1579E">
        <w:rPr>
          <w:highlight w:val="white"/>
        </w:rPr>
        <w:t xml:space="preserve">        string name = entry.Value;</w:t>
      </w:r>
    </w:p>
    <w:p w14:paraId="05D6B6E6" w14:textId="77777777" w:rsidR="00E1579E" w:rsidRPr="00E1579E" w:rsidRDefault="00E1579E" w:rsidP="00E1579E">
      <w:pPr>
        <w:pStyle w:val="Code"/>
        <w:rPr>
          <w:highlight w:val="white"/>
        </w:rPr>
      </w:pPr>
      <w:r w:rsidRPr="00E1579E">
        <w:rPr>
          <w:highlight w:val="white"/>
        </w:rPr>
        <w:t xml:space="preserve">        byte oldLowByte = byteList[address],</w:t>
      </w:r>
    </w:p>
    <w:p w14:paraId="193345BC" w14:textId="77777777" w:rsidR="00E1579E" w:rsidRPr="00E1579E" w:rsidRDefault="00E1579E" w:rsidP="00E1579E">
      <w:pPr>
        <w:pStyle w:val="Code"/>
        <w:rPr>
          <w:highlight w:val="white"/>
        </w:rPr>
      </w:pPr>
      <w:r w:rsidRPr="00E1579E">
        <w:rPr>
          <w:highlight w:val="white"/>
        </w:rPr>
        <w:t xml:space="preserve">             oldHighByte = byteList[address + 1];</w:t>
      </w:r>
    </w:p>
    <w:p w14:paraId="5F070F44" w14:textId="77777777" w:rsidR="00E1579E" w:rsidRPr="00E1579E" w:rsidRDefault="00E1579E" w:rsidP="00E1579E">
      <w:pPr>
        <w:pStyle w:val="Code"/>
        <w:rPr>
          <w:highlight w:val="white"/>
        </w:rPr>
      </w:pPr>
      <w:r w:rsidRPr="00E1579E">
        <w:rPr>
          <w:highlight w:val="white"/>
        </w:rPr>
        <w:t xml:space="preserve">        int oldTarget = ((int) oldHighByte &lt;&lt; 8) + oldLowByte;</w:t>
      </w:r>
    </w:p>
    <w:p w14:paraId="2CE198F8" w14:textId="77777777" w:rsidR="00E1579E" w:rsidRPr="00E1579E" w:rsidRDefault="00E1579E" w:rsidP="00E1579E">
      <w:pPr>
        <w:pStyle w:val="Code"/>
        <w:rPr>
          <w:highlight w:val="white"/>
        </w:rPr>
      </w:pPr>
      <w:r w:rsidRPr="00E1579E">
        <w:rPr>
          <w:highlight w:val="white"/>
        </w:rPr>
        <w:t xml:space="preserve">        int newTarget = oldTarget + m_addressMap[name];</w:t>
      </w:r>
    </w:p>
    <w:p w14:paraId="65B61FD5" w14:textId="77777777" w:rsidR="00E1579E" w:rsidRPr="00E1579E" w:rsidRDefault="00E1579E" w:rsidP="00E1579E">
      <w:pPr>
        <w:pStyle w:val="Code"/>
        <w:rPr>
          <w:highlight w:val="white"/>
        </w:rPr>
      </w:pPr>
      <w:r w:rsidRPr="00E1579E">
        <w:rPr>
          <w:highlight w:val="white"/>
        </w:rPr>
        <w:t xml:space="preserve">        byteList[address] = (byte) newTarget;</w:t>
      </w:r>
    </w:p>
    <w:p w14:paraId="16F021FF" w14:textId="77777777" w:rsidR="00E1579E" w:rsidRPr="00E1579E" w:rsidRDefault="00E1579E" w:rsidP="00E1579E">
      <w:pPr>
        <w:pStyle w:val="Code"/>
        <w:rPr>
          <w:highlight w:val="white"/>
        </w:rPr>
      </w:pPr>
      <w:r w:rsidRPr="00E1579E">
        <w:rPr>
          <w:highlight w:val="white"/>
        </w:rPr>
        <w:t xml:space="preserve">        byteList[address + 1] = (byte) (newTarget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77777777" w:rsidR="00E1579E" w:rsidRPr="00E1579E" w:rsidRDefault="00E1579E" w:rsidP="00E1579E">
      <w:pPr>
        <w:pStyle w:val="Code"/>
        <w:rPr>
          <w:highlight w:val="white"/>
        </w:rPr>
      </w:pPr>
    </w:p>
    <w:p w14:paraId="2B02E8D8" w14:textId="77777777" w:rsidR="00034B05" w:rsidRDefault="00E1579E" w:rsidP="00E1579E">
      <w:pPr>
        <w:pStyle w:val="Code"/>
        <w:rPr>
          <w:highlight w:val="white"/>
        </w:rPr>
      </w:pPr>
      <w:r w:rsidRPr="00E1579E">
        <w:rPr>
          <w:highlight w:val="white"/>
        </w:rPr>
        <w:t xml:space="preserve">    private void GenerateCall(int s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77777777" w:rsidR="00E1579E" w:rsidRPr="00E1579E" w:rsidRDefault="00E1579E" w:rsidP="00E1579E">
      <w:pPr>
        <w:pStyle w:val="Code"/>
        <w:rPr>
          <w:highlight w:val="white"/>
        </w:rPr>
      </w:pPr>
      <w:r w:rsidRPr="00E1579E">
        <w:rPr>
          <w:highlight w:val="white"/>
        </w:rPr>
        <w:t xml:space="preserve">        int address = entry.Key;</w:t>
      </w:r>
    </w:p>
    <w:p w14:paraId="423ED9F8" w14:textId="77777777" w:rsidR="00E1579E" w:rsidRPr="00E1579E" w:rsidRDefault="00E1579E" w:rsidP="00E1579E">
      <w:pPr>
        <w:pStyle w:val="Code"/>
        <w:rPr>
          <w:highlight w:val="white"/>
        </w:rPr>
      </w:pPr>
      <w:r w:rsidRPr="00E1579E">
        <w:rPr>
          <w:highlight w:val="white"/>
        </w:rPr>
        <w:t xml:space="preserve">        int callerAddress = startAddress + address + 2;</w:t>
      </w:r>
    </w:p>
    <w:p w14:paraId="003CC575" w14:textId="77777777" w:rsidR="00E1579E" w:rsidRPr="00E1579E" w:rsidRDefault="00E1579E" w:rsidP="00E1579E">
      <w:pPr>
        <w:pStyle w:val="Code"/>
        <w:rPr>
          <w:highlight w:val="white"/>
        </w:rPr>
      </w:pPr>
      <w:r w:rsidRPr="00E1579E">
        <w:rPr>
          <w:highlight w:val="white"/>
        </w:rPr>
        <w:t xml:space="preserve">        int calleeAddress = m_addressMap[entry.Value];</w:t>
      </w:r>
    </w:p>
    <w:p w14:paraId="366FBC1F" w14:textId="77777777" w:rsidR="00E1579E" w:rsidRPr="00E1579E" w:rsidRDefault="00E1579E" w:rsidP="00E1579E">
      <w:pPr>
        <w:pStyle w:val="Code"/>
        <w:rPr>
          <w:highlight w:val="white"/>
        </w:rPr>
      </w:pPr>
      <w:r w:rsidRPr="00E1579E">
        <w:rPr>
          <w:highlight w:val="white"/>
        </w:rPr>
        <w:t xml:space="preserve">        int relativeAddress = calleeAddress - callerAddress;</w:t>
      </w:r>
    </w:p>
    <w:p w14:paraId="7790C7F4" w14:textId="77777777" w:rsidR="00E1579E" w:rsidRPr="00E1579E" w:rsidRDefault="00E1579E" w:rsidP="00E1579E">
      <w:pPr>
        <w:pStyle w:val="Code"/>
        <w:rPr>
          <w:highlight w:val="white"/>
        </w:rPr>
      </w:pPr>
      <w:r w:rsidRPr="00E1579E">
        <w:rPr>
          <w:highlight w:val="white"/>
        </w:rPr>
        <w:t xml:space="preserve">        byteList[address] = (byte) ((sbyte) relativeAddress);</w:t>
      </w:r>
    </w:p>
    <w:p w14:paraId="0853C9F0" w14:textId="77777777" w:rsidR="00E1579E" w:rsidRPr="00E1579E" w:rsidRDefault="00E1579E" w:rsidP="00E1579E">
      <w:pPr>
        <w:pStyle w:val="Code"/>
        <w:rPr>
          <w:highlight w:val="white"/>
        </w:rPr>
      </w:pPr>
      <w:r w:rsidRPr="00E1579E">
        <w:rPr>
          <w:highlight w:val="white"/>
        </w:rPr>
        <w:t xml:space="preserve">        byteList[address +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7777777" w:rsidR="00E1579E" w:rsidRPr="00E1579E" w:rsidRDefault="00E1579E" w:rsidP="00E1579E">
      <w:pPr>
        <w:pStyle w:val="Code"/>
        <w:rPr>
          <w:highlight w:val="white"/>
        </w:rPr>
      </w:pPr>
      <w:r w:rsidRPr="00E1579E">
        <w:rPr>
          <w:highlight w:val="white"/>
        </w:rPr>
        <w:t xml:space="preserve">  </w:t>
      </w:r>
    </w:p>
    <w:p w14:paraId="2115A0DB" w14:textId="77777777" w:rsidR="00E1579E" w:rsidRPr="00E1579E" w:rsidRDefault="00E1579E" w:rsidP="00E1579E">
      <w:pPr>
        <w:pStyle w:val="Code"/>
        <w:rPr>
          <w:highlight w:val="white"/>
        </w:rPr>
      </w:pPr>
      <w:r w:rsidRPr="00E1579E">
        <w:rPr>
          <w:highlight w:val="white"/>
        </w:rPr>
        <w:t xml:space="preserve">    private void GenerateReturn(int startAddress, ISet&lt;int&gt; returnSet,</w:t>
      </w:r>
    </w:p>
    <w:p w14:paraId="55C8A555" w14:textId="77777777" w:rsidR="00E1579E" w:rsidRPr="00E1579E" w:rsidRDefault="00E1579E" w:rsidP="00E1579E">
      <w:pPr>
        <w:pStyle w:val="Code"/>
        <w:rPr>
          <w:highlight w:val="white"/>
        </w:rPr>
      </w:pPr>
      <w:r w:rsidRPr="00E1579E">
        <w:rPr>
          <w:highlight w:val="white"/>
        </w:rPr>
        <w:t xml:space="preserve">                                List&lt;byte&gt; byteList) {</w:t>
      </w:r>
    </w:p>
    <w:p w14:paraId="0D7B9B6D" w14:textId="77777777" w:rsidR="00E1579E" w:rsidRPr="00E1579E" w:rsidRDefault="00E1579E" w:rsidP="00E1579E">
      <w:pPr>
        <w:pStyle w:val="Code"/>
        <w:rPr>
          <w:highlight w:val="white"/>
        </w:rPr>
      </w:pPr>
      <w:r w:rsidRPr="00E1579E">
        <w:rPr>
          <w:highlight w:val="white"/>
        </w:rPr>
        <w:t xml:space="preserve">      foreach (int address in returnSet) {</w:t>
      </w:r>
    </w:p>
    <w:p w14:paraId="5A066D80" w14:textId="77777777" w:rsidR="00E1579E" w:rsidRPr="00E1579E" w:rsidRDefault="00E1579E" w:rsidP="00E1579E">
      <w:pPr>
        <w:pStyle w:val="Code"/>
        <w:rPr>
          <w:highlight w:val="white"/>
        </w:rPr>
      </w:pPr>
      <w:r w:rsidRPr="00E1579E">
        <w:rPr>
          <w:highlight w:val="white"/>
        </w:rPr>
        <w:t xml:space="preserve">        int relativeLowByte = byteList[address],</w:t>
      </w:r>
    </w:p>
    <w:p w14:paraId="43A3BD96" w14:textId="77777777" w:rsidR="00E1579E" w:rsidRPr="00E1579E" w:rsidRDefault="00E1579E" w:rsidP="00E1579E">
      <w:pPr>
        <w:pStyle w:val="Code"/>
        <w:rPr>
          <w:highlight w:val="white"/>
        </w:rPr>
      </w:pPr>
      <w:r w:rsidRPr="00E1579E">
        <w:rPr>
          <w:highlight w:val="white"/>
        </w:rPr>
        <w:t xml:space="preserve">            relativeHighByte = byteList[address + 1];</w:t>
      </w:r>
    </w:p>
    <w:p w14:paraId="7BAD0785" w14:textId="77777777" w:rsidR="00E1579E" w:rsidRPr="00E1579E" w:rsidRDefault="00E1579E" w:rsidP="00E1579E">
      <w:pPr>
        <w:pStyle w:val="Code"/>
        <w:rPr>
          <w:highlight w:val="white"/>
        </w:rPr>
      </w:pPr>
      <w:r w:rsidRPr="00E1579E">
        <w:rPr>
          <w:highlight w:val="white"/>
        </w:rPr>
        <w:t xml:space="preserve">        int relativeAddress = (relativeHighByte &lt;&lt; 8) + relativeLowByte;</w:t>
      </w:r>
    </w:p>
    <w:p w14:paraId="380665F7" w14:textId="77777777" w:rsidR="00E1579E" w:rsidRPr="00E1579E" w:rsidRDefault="00E1579E" w:rsidP="00E1579E">
      <w:pPr>
        <w:pStyle w:val="Code"/>
        <w:rPr>
          <w:highlight w:val="white"/>
        </w:rPr>
      </w:pPr>
      <w:r w:rsidRPr="00E1579E">
        <w:rPr>
          <w:highlight w:val="white"/>
        </w:rPr>
        <w:t xml:space="preserve">        int globalAddress = startAddress + address + relativeAddress;</w:t>
      </w:r>
    </w:p>
    <w:p w14:paraId="688276E4" w14:textId="77777777" w:rsidR="00E1579E" w:rsidRPr="00E1579E" w:rsidRDefault="00E1579E" w:rsidP="00E1579E">
      <w:pPr>
        <w:pStyle w:val="Code"/>
        <w:rPr>
          <w:highlight w:val="white"/>
        </w:rPr>
      </w:pPr>
      <w:r w:rsidRPr="00E1579E">
        <w:rPr>
          <w:highlight w:val="white"/>
        </w:rPr>
        <w:t xml:space="preserve">        byte globalLowByte = (byte) ((sbyte) globalAddress);</w:t>
      </w:r>
    </w:p>
    <w:p w14:paraId="7017F193" w14:textId="77777777" w:rsidR="00E1579E" w:rsidRPr="00E1579E" w:rsidRDefault="00E1579E" w:rsidP="00E1579E">
      <w:pPr>
        <w:pStyle w:val="Code"/>
        <w:rPr>
          <w:highlight w:val="white"/>
        </w:rPr>
      </w:pPr>
      <w:r w:rsidRPr="00E1579E">
        <w:rPr>
          <w:highlight w:val="white"/>
        </w:rPr>
        <w:t xml:space="preserve">        byte globaHighByte = (byte) ((sbyte) (globalAddress &gt;&gt; 8));</w:t>
      </w:r>
    </w:p>
    <w:p w14:paraId="619B920E" w14:textId="77777777" w:rsidR="00E1579E" w:rsidRPr="00E1579E" w:rsidRDefault="00E1579E" w:rsidP="00E1579E">
      <w:pPr>
        <w:pStyle w:val="Code"/>
        <w:rPr>
          <w:highlight w:val="white"/>
        </w:rPr>
      </w:pPr>
      <w:r w:rsidRPr="00E1579E">
        <w:rPr>
          <w:highlight w:val="white"/>
        </w:rPr>
        <w:t xml:space="preserve">        byteList[address] = globalLowByte;</w:t>
      </w:r>
    </w:p>
    <w:p w14:paraId="283F1474" w14:textId="77777777" w:rsidR="00E1579E" w:rsidRPr="00E1579E" w:rsidRDefault="00E1579E" w:rsidP="00E1579E">
      <w:pPr>
        <w:pStyle w:val="Code"/>
        <w:rPr>
          <w:highlight w:val="white"/>
        </w:rPr>
      </w:pPr>
      <w:r w:rsidRPr="00E1579E">
        <w:rPr>
          <w:highlight w:val="white"/>
        </w:rPr>
        <w:t xml:space="preserve">        byteList[address + 1] = globaHighByte;</w:t>
      </w:r>
    </w:p>
    <w:p w14:paraId="1700792A" w14:textId="77777777" w:rsidR="00E1579E" w:rsidRPr="00E1579E" w:rsidRDefault="00E1579E" w:rsidP="00E1579E">
      <w:pPr>
        <w:pStyle w:val="Code"/>
        <w:rPr>
          <w:highlight w:val="white"/>
        </w:rPr>
      </w:pPr>
      <w:r w:rsidRPr="00E1579E">
        <w:rPr>
          <w:highlight w:val="white"/>
        </w:rPr>
        <w:t xml:space="preserve">      }</w:t>
      </w:r>
    </w:p>
    <w:p w14:paraId="0834FDA1" w14:textId="77777777" w:rsidR="00E1579E" w:rsidRPr="00E1579E" w:rsidRDefault="00E1579E" w:rsidP="00E1579E">
      <w:pPr>
        <w:pStyle w:val="Code"/>
        <w:rPr>
          <w:highlight w:val="white"/>
        </w:rPr>
      </w:pPr>
      <w:r w:rsidRPr="00E1579E">
        <w:rPr>
          <w:highlight w:val="white"/>
        </w:rPr>
        <w:t xml:space="preserve">    }</w:t>
      </w:r>
    </w:p>
    <w:p w14:paraId="73F2B3E5" w14:textId="77777777" w:rsidR="00E1579E" w:rsidRPr="00E1579E" w:rsidRDefault="00E1579E" w:rsidP="00E1579E">
      <w:pPr>
        <w:pStyle w:val="Code"/>
        <w:rPr>
          <w:highlight w:val="white"/>
        </w:rPr>
      </w:pP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lastRenderedPageBreak/>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lastRenderedPageBreak/>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lastRenderedPageBreak/>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lastRenderedPageBreak/>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lastRenderedPageBreak/>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742F0" w:rsidRPr="003F7CF1" w:rsidRDefault="006742F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742F0" w:rsidRPr="003F7CF1" w:rsidRDefault="006742F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742F0" w:rsidRPr="003F7CF1" w:rsidRDefault="006742F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742F0" w:rsidRPr="003F7CF1" w:rsidRDefault="006742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742F0" w:rsidRPr="003F7CF1" w:rsidRDefault="006742F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742F0" w:rsidRPr="003F7CF1" w:rsidRDefault="006742F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742F0" w:rsidRPr="003F7CF1" w:rsidRDefault="006742F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742F0" w:rsidRPr="003F7CF1" w:rsidRDefault="006742F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742F0" w:rsidRPr="003F7CF1" w:rsidRDefault="006742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742F0" w:rsidRPr="003F7CF1" w:rsidRDefault="006742F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742F0" w:rsidRPr="003F7CF1" w:rsidRDefault="006742F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742F0" w:rsidRPr="003F7CF1" w:rsidRDefault="006742F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742F0" w:rsidRPr="003F7CF1" w:rsidRDefault="006742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742F0" w:rsidRPr="003F7CF1" w:rsidRDefault="006742F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742F0" w:rsidRPr="003F7CF1" w:rsidRDefault="006742F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742F0" w:rsidRPr="003F7CF1" w:rsidRDefault="006742F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742F0" w:rsidRPr="003F7CF1" w:rsidRDefault="006742F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742F0" w:rsidRPr="003F7CF1" w:rsidRDefault="006742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742F0" w:rsidRPr="003F7CF1" w:rsidRDefault="006742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742F0" w:rsidRPr="003F7CF1" w:rsidRDefault="006742F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742F0" w:rsidRPr="003F7CF1" w:rsidRDefault="006742F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742F0" w:rsidRPr="003F7CF1" w:rsidRDefault="006742F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742F0" w:rsidRPr="003F7CF1" w:rsidRDefault="006742F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742F0" w:rsidRPr="003F7CF1" w:rsidRDefault="006742F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742F0" w:rsidRPr="003F7CF1" w:rsidRDefault="006742F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742F0" w:rsidRPr="003F7CF1" w:rsidRDefault="006742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742F0" w:rsidRPr="003F7CF1" w:rsidRDefault="006742F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742F0" w:rsidRPr="003F7CF1" w:rsidRDefault="006742F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742F0" w:rsidRPr="003F7CF1" w:rsidRDefault="006742F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742F0" w:rsidRPr="003F7CF1" w:rsidRDefault="006742F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742F0" w:rsidRPr="003F7CF1" w:rsidRDefault="006742F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742F0" w:rsidRPr="003F7CF1" w:rsidRDefault="006742F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742F0" w:rsidRPr="003F7CF1" w:rsidRDefault="006742F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742F0" w:rsidRPr="003F7CF1" w:rsidRDefault="006742F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742F0" w:rsidRPr="003F7CF1" w:rsidRDefault="006742F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6742F0" w:rsidRPr="003F7CF1" w:rsidRDefault="006742F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742F0" w:rsidRPr="003F7CF1" w:rsidRDefault="006742F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742F0" w:rsidRPr="003F7CF1" w:rsidRDefault="006742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742F0" w:rsidRPr="003F7CF1" w:rsidRDefault="006742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742F0" w:rsidRPr="003F7CF1" w:rsidRDefault="006742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742F0" w:rsidRPr="003F7CF1" w:rsidRDefault="006742F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742F0" w:rsidRPr="003F7CF1" w:rsidRDefault="006742F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742F0" w:rsidRPr="003F7CF1" w:rsidRDefault="006742F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742F0" w:rsidRPr="003F7CF1" w:rsidRDefault="006742F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742F0" w:rsidRPr="003F7CF1" w:rsidRDefault="006742F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742F0" w:rsidRPr="003F7CF1" w:rsidRDefault="006742F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742F0" w:rsidRPr="003F7CF1" w:rsidRDefault="006742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742F0" w:rsidRPr="003F7CF1" w:rsidRDefault="006742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742F0" w:rsidRPr="003F7CF1" w:rsidRDefault="006742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742F0" w:rsidRPr="003F7CF1" w:rsidRDefault="006742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742F0" w:rsidRPr="003F7CF1" w:rsidRDefault="006742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742F0" w:rsidRPr="003F7CF1" w:rsidRDefault="006742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742F0" w:rsidRPr="003F7CF1" w:rsidRDefault="006742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742F0" w:rsidRPr="003F7CF1" w:rsidRDefault="006742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742F0" w:rsidRPr="003F7CF1" w:rsidRDefault="006742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742F0" w:rsidRPr="003F7CF1" w:rsidRDefault="006742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742F0" w:rsidRPr="003F7CF1" w:rsidRDefault="006742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742F0" w:rsidRPr="003F7CF1" w:rsidRDefault="006742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742F0" w:rsidRPr="003F7CF1" w:rsidRDefault="006742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742F0" w:rsidRPr="003F7CF1" w:rsidRDefault="006742F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742F0" w:rsidRPr="003F7CF1" w:rsidRDefault="006742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742F0" w:rsidRPr="003F7CF1" w:rsidRDefault="006742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742F0" w:rsidRPr="003F7CF1" w:rsidRDefault="006742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742F0" w:rsidRPr="003F7CF1" w:rsidRDefault="006742F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742F0" w:rsidRPr="003F7CF1" w:rsidRDefault="006742F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742F0" w:rsidRPr="003F7CF1" w:rsidRDefault="006742F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742F0" w:rsidRPr="003F7CF1" w:rsidRDefault="006742F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742F0" w:rsidRPr="003F7CF1" w:rsidRDefault="006742F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742F0" w:rsidRPr="003F7CF1" w:rsidRDefault="006742F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742F0" w:rsidRPr="003F7CF1" w:rsidRDefault="006742F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742F0" w:rsidRPr="003F7CF1" w:rsidRDefault="006742F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742F0" w:rsidRPr="003F7CF1" w:rsidRDefault="006742F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742F0" w:rsidRPr="003F7CF1" w:rsidRDefault="006742F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742F0" w:rsidRPr="003F7CF1" w:rsidRDefault="006742F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742F0" w:rsidRPr="003F7CF1" w:rsidRDefault="006742F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742F0" w:rsidRPr="003F7CF1" w:rsidRDefault="006742F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742F0" w:rsidRPr="003F7CF1" w:rsidRDefault="006742F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742F0" w:rsidRPr="003F7CF1" w:rsidRDefault="006742F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742F0" w:rsidRPr="003F7CF1" w:rsidRDefault="006742F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742F0" w:rsidRPr="003F7CF1" w:rsidRDefault="006742F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742F0" w:rsidRPr="003F7CF1" w:rsidRDefault="006742F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742F0" w:rsidRPr="003F7CF1" w:rsidRDefault="006742F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742F0" w:rsidRPr="003F7CF1" w:rsidRDefault="006742F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742F0" w:rsidRPr="003F7CF1" w:rsidRDefault="006742F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742F0" w:rsidRPr="003F7CF1" w:rsidRDefault="006742F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742F0" w:rsidRPr="003F7CF1" w:rsidRDefault="006742F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742F0" w:rsidRPr="003F7CF1" w:rsidRDefault="006742F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742F0" w:rsidRPr="003F7CF1" w:rsidRDefault="006742F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742F0" w:rsidRPr="003F7CF1" w:rsidRDefault="006742F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742F0" w:rsidRPr="003F7CF1" w:rsidRDefault="006742F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742F0" w:rsidRPr="003F7CF1" w:rsidRDefault="006742F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742F0" w:rsidRPr="003F7CF1" w:rsidRDefault="006742F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742F0" w:rsidRPr="003F7CF1" w:rsidRDefault="006742F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742F0" w:rsidRPr="003F7CF1" w:rsidRDefault="006742F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742F0" w:rsidRPr="003F7CF1" w:rsidRDefault="006742F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742F0" w:rsidRPr="003F7CF1" w:rsidRDefault="006742F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742F0" w:rsidRPr="003F7CF1" w:rsidRDefault="006742F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742F0" w:rsidRPr="003F7CF1" w:rsidRDefault="006742F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742F0" w:rsidRPr="003F7CF1" w:rsidRDefault="006742F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742F0" w:rsidRPr="003F7CF1" w:rsidRDefault="006742F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742F0" w:rsidRPr="003F7CF1" w:rsidRDefault="006742F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742F0" w:rsidRPr="003F7CF1" w:rsidRDefault="006742F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742F0" w:rsidRPr="003F7CF1" w:rsidRDefault="006742F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742F0" w:rsidRPr="003F7CF1" w:rsidRDefault="006742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742F0" w:rsidRPr="003F7CF1" w:rsidRDefault="006742F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742F0" w:rsidRPr="003F7CF1" w:rsidRDefault="006742F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742F0" w:rsidRPr="003F7CF1" w:rsidRDefault="006742F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742F0" w:rsidRPr="003F7CF1" w:rsidRDefault="006742F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742F0" w:rsidRPr="003F7CF1" w:rsidRDefault="006742F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742F0" w:rsidRPr="003F7CF1" w:rsidRDefault="006742F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742F0" w:rsidRPr="003F7CF1" w:rsidRDefault="006742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742F0" w:rsidRPr="003F7CF1" w:rsidRDefault="006742F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742F0" w:rsidRPr="003F7CF1" w:rsidRDefault="006742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742F0" w:rsidRPr="003F7CF1" w:rsidRDefault="006742F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742F0" w:rsidRPr="003F7CF1" w:rsidRDefault="006742F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742F0" w:rsidRPr="003F7CF1" w:rsidRDefault="006742F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742F0" w:rsidRPr="003F7CF1" w:rsidRDefault="006742F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742F0" w:rsidRPr="003F7CF1" w:rsidRDefault="006742F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742F0" w:rsidRPr="003F7CF1" w:rsidRDefault="006742F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742F0" w:rsidRPr="003F7CF1" w:rsidRDefault="006742F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742F0" w:rsidRPr="003F7CF1" w:rsidRDefault="006742F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742F0" w:rsidRPr="003F7CF1" w:rsidRDefault="006742F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742F0" w:rsidRPr="003F7CF1" w:rsidRDefault="006742F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742F0" w:rsidRPr="003F7CF1" w:rsidRDefault="006742F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742F0" w:rsidRPr="003F7CF1" w:rsidRDefault="006742F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742F0" w:rsidRPr="003F7CF1" w:rsidRDefault="006742F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742F0" w:rsidRPr="003F7CF1" w:rsidRDefault="006742F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742F0" w:rsidRPr="003F7CF1" w:rsidRDefault="006742F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742F0" w:rsidRPr="003F7CF1" w:rsidRDefault="006742F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742F0" w:rsidRPr="003F7CF1" w:rsidRDefault="006742F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742F0" w:rsidRPr="003F7CF1" w:rsidRDefault="006742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742F0" w:rsidRPr="003F7CF1" w:rsidRDefault="006742F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742F0" w:rsidRPr="003F7CF1" w:rsidRDefault="006742F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742F0" w:rsidRPr="003F7CF1" w:rsidRDefault="006742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742F0" w:rsidRPr="003F7CF1" w:rsidRDefault="006742F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742F0" w:rsidRPr="003F7CF1" w:rsidRDefault="006742F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742F0" w:rsidRPr="003F7CF1" w:rsidRDefault="006742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742F0" w:rsidRPr="003F7CF1" w:rsidRDefault="006742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742F0" w:rsidRPr="003F7CF1" w:rsidRDefault="006742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742F0" w:rsidRPr="003F7CF1" w:rsidRDefault="006742F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742F0" w:rsidRPr="003F7CF1" w:rsidRDefault="006742F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742F0" w:rsidRPr="003F7CF1" w:rsidRDefault="006742F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742F0" w:rsidRPr="003F7CF1" w:rsidRDefault="006742F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742F0" w:rsidRPr="003F7CF1" w:rsidRDefault="006742F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742F0" w:rsidRPr="003F7CF1" w:rsidRDefault="006742F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742F0" w:rsidRPr="003F7CF1" w:rsidRDefault="006742F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742F0" w:rsidRPr="003F7CF1" w:rsidRDefault="006742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742F0" w:rsidRPr="003F7CF1" w:rsidRDefault="006742F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742F0" w:rsidRPr="003F7CF1" w:rsidRDefault="006742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742F0" w:rsidRPr="003F7CF1" w:rsidRDefault="006742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742F0" w:rsidRPr="003F7CF1" w:rsidRDefault="006742F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742F0" w:rsidRPr="003F7CF1" w:rsidRDefault="006742F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742F0" w:rsidRPr="003F7CF1" w:rsidRDefault="006742F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742F0" w:rsidRPr="003F7CF1" w:rsidRDefault="006742F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742F0" w:rsidRPr="003F7CF1" w:rsidRDefault="006742F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742F0" w:rsidRPr="003F7CF1" w:rsidRDefault="006742F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742F0" w:rsidRPr="003F7CF1" w:rsidRDefault="006742F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742F0" w:rsidRPr="003F7CF1" w:rsidRDefault="006742F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742F0" w:rsidRPr="003F7CF1" w:rsidRDefault="006742F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742F0" w:rsidRPr="003F7CF1" w:rsidRDefault="006742F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742F0" w:rsidRPr="003F7CF1" w:rsidRDefault="006742F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742F0" w:rsidRPr="003F7CF1" w:rsidRDefault="006742F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742F0" w:rsidRPr="003F7CF1" w:rsidRDefault="006742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742F0" w:rsidRPr="003F7CF1" w:rsidRDefault="006742F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742F0" w:rsidRPr="003F7CF1" w:rsidRDefault="006742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742F0" w:rsidRPr="003F7CF1" w:rsidRDefault="006742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742F0" w:rsidRPr="003F7CF1" w:rsidRDefault="006742F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742F0" w:rsidRPr="003F7CF1" w:rsidRDefault="006742F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742F0" w:rsidRPr="003F7CF1" w:rsidRDefault="006742F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742F0" w:rsidRPr="003F7CF1" w:rsidRDefault="006742F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742F0" w:rsidRPr="003F7CF1" w:rsidRDefault="006742F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742F0" w:rsidRPr="003F7CF1" w:rsidRDefault="006742F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742F0" w:rsidRPr="003F7CF1" w:rsidRDefault="006742F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742F0" w:rsidRPr="003F7CF1" w:rsidRDefault="006742F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742F0" w:rsidRPr="003F7CF1" w:rsidRDefault="006742F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742F0" w:rsidRPr="003F7CF1" w:rsidRDefault="006742F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742F0" w:rsidRPr="003F7CF1" w:rsidRDefault="006742F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742F0" w:rsidRPr="003F7CF1" w:rsidRDefault="006742F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742F0" w:rsidRPr="003F7CF1" w:rsidRDefault="006742F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742F0" w:rsidRPr="003F7CF1" w:rsidRDefault="006742F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742F0" w:rsidRPr="003F7CF1" w:rsidRDefault="006742F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10269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742F0" w:rsidRPr="003F7CF1" w:rsidRDefault="006742F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742F0" w:rsidRPr="003F7CF1" w:rsidRDefault="006742F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742F0" w:rsidRPr="003F7CF1" w:rsidRDefault="006742F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742F0" w:rsidRPr="003F7CF1" w:rsidRDefault="006742F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102691"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742F0" w:rsidRPr="003F7CF1" w:rsidRDefault="006742F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742F0" w:rsidRPr="003F7CF1" w:rsidRDefault="006742F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742F0" w:rsidRPr="003F7CF1" w:rsidRDefault="006742F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742F0" w:rsidRPr="003F7CF1" w:rsidRDefault="006742F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742F0" w:rsidRPr="003F7CF1" w:rsidRDefault="006742F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742F0" w:rsidRPr="003F7CF1" w:rsidRDefault="006742F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742F0" w:rsidRPr="003F7CF1" w:rsidRDefault="006742F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742F0" w:rsidRPr="003F7CF1" w:rsidRDefault="006742F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742F0" w:rsidRPr="003F7CF1" w:rsidRDefault="006742F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742F0" w:rsidRPr="003F7CF1" w:rsidRDefault="006742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742F0" w:rsidRPr="003F7CF1" w:rsidRDefault="006742F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742F0" w:rsidRPr="003F7CF1" w:rsidRDefault="006742F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742F0" w:rsidRPr="003F7CF1" w:rsidRDefault="006742F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742F0" w:rsidRPr="003F7CF1" w:rsidRDefault="006742F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742F0" w:rsidRPr="003F7CF1" w:rsidRDefault="006742F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742F0" w:rsidRPr="003F7CF1" w:rsidRDefault="006742F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742F0" w:rsidRPr="003F7CF1" w:rsidRDefault="006742F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742F0" w:rsidRPr="003F7CF1" w:rsidRDefault="006742F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742F0" w:rsidRPr="003F7CF1" w:rsidRDefault="006742F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742F0" w:rsidRPr="003F7CF1" w:rsidRDefault="006742F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742F0" w:rsidRPr="003F7CF1" w:rsidRDefault="006742F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742F0" w:rsidRPr="003F7CF1" w:rsidRDefault="006742F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10268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10268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742F0" w:rsidRPr="003F7CF1" w:rsidRDefault="006742F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742F0" w:rsidRPr="003F7CF1" w:rsidRDefault="006742F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742F0" w:rsidRPr="003F7CF1" w:rsidRDefault="006742F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742F0" w:rsidRPr="003F7CF1" w:rsidRDefault="006742F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742F0" w:rsidRPr="003F7CF1" w:rsidRDefault="006742F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742F0" w:rsidRPr="003F7CF1" w:rsidRDefault="006742F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742F0" w:rsidRPr="003F7CF1" w:rsidRDefault="006742F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742F0" w:rsidRPr="003F7CF1" w:rsidRDefault="006742F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742F0" w:rsidRPr="003F7CF1" w:rsidRDefault="006742F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742F0" w:rsidRPr="003F7CF1" w:rsidRDefault="006742F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742F0" w:rsidRPr="003F7CF1" w:rsidRDefault="006742F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742F0" w:rsidRPr="003F7CF1" w:rsidRDefault="006742F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742F0" w:rsidRPr="003F7CF1" w:rsidRDefault="006742F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742F0" w:rsidRPr="003F7CF1" w:rsidRDefault="006742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742F0" w:rsidRPr="003F7CF1" w:rsidRDefault="006742F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742F0" w:rsidRPr="003F7CF1" w:rsidRDefault="006742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742F0" w:rsidRPr="003F7CF1" w:rsidRDefault="006742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742F0" w:rsidRPr="003F7CF1" w:rsidRDefault="006742F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742F0" w:rsidRPr="003F7CF1" w:rsidRDefault="006742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742F0" w:rsidRPr="003F7CF1" w:rsidRDefault="006742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742F0" w:rsidRPr="003F7CF1" w:rsidRDefault="006742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742F0" w:rsidRPr="003F7CF1" w:rsidRDefault="006742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742F0" w:rsidRPr="003F7CF1" w:rsidRDefault="006742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742F0" w:rsidRPr="003F7CF1" w:rsidRDefault="006742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742F0" w:rsidRPr="003F7CF1" w:rsidRDefault="006742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742F0" w:rsidRPr="003F7CF1" w:rsidRDefault="006742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742F0" w:rsidRPr="003F7CF1" w:rsidRDefault="006742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742F0" w:rsidRPr="003F7CF1" w:rsidRDefault="006742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742F0" w:rsidRPr="003F7CF1" w:rsidRDefault="006742F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742F0" w:rsidRPr="003F7CF1" w:rsidRDefault="006742F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742F0" w:rsidRPr="003F7CF1" w:rsidRDefault="006742F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742F0" w:rsidRPr="003F7CF1" w:rsidRDefault="006742F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742F0" w:rsidRPr="003F7CF1" w:rsidRDefault="006742F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742F0" w:rsidRPr="003F7CF1" w:rsidRDefault="006742F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742F0" w:rsidRPr="003F7CF1" w:rsidRDefault="006742F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742F0" w:rsidRPr="003F7CF1" w:rsidRDefault="006742F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742F0" w:rsidRPr="003F7CF1" w:rsidRDefault="006742F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742F0" w:rsidRPr="003F7CF1" w:rsidRDefault="006742F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742F0" w:rsidRPr="003F7CF1" w:rsidRDefault="006742F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742F0" w:rsidRPr="003F7CF1" w:rsidRDefault="006742F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742F0" w:rsidRPr="003F7CF1" w:rsidRDefault="006742F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742F0" w:rsidRPr="003F7CF1" w:rsidRDefault="006742F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742F0" w:rsidRPr="003F7CF1" w:rsidRDefault="006742F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742F0" w:rsidRPr="003F7CF1" w:rsidRDefault="006742F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742F0" w:rsidRPr="003F7CF1" w:rsidRDefault="006742F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742F0" w:rsidRPr="003F7CF1" w:rsidRDefault="006742F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742F0" w:rsidRPr="003F7CF1" w:rsidRDefault="006742F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742F0" w:rsidRPr="003F7CF1" w:rsidRDefault="006742F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742F0" w:rsidRPr="003F7CF1" w:rsidRDefault="006742F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742F0" w:rsidRPr="003F7CF1" w:rsidRDefault="006742F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742F0" w:rsidRPr="003F7CF1" w:rsidRDefault="006742F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742F0" w:rsidRPr="003F7CF1" w:rsidRDefault="006742F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742F0" w:rsidRPr="003F7CF1" w:rsidRDefault="006742F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742F0" w:rsidRPr="003F7CF1" w:rsidRDefault="006742F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742F0" w:rsidRPr="003F7CF1" w:rsidRDefault="006742F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742F0" w:rsidRPr="003F7CF1" w:rsidRDefault="006742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742F0" w:rsidRPr="003F7CF1" w:rsidRDefault="006742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742F0" w:rsidRPr="003F7CF1" w:rsidRDefault="006742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742F0" w:rsidRPr="003F7CF1" w:rsidRDefault="006742F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742F0" w:rsidRPr="003F7CF1" w:rsidRDefault="006742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742F0" w:rsidRPr="003F7CF1" w:rsidRDefault="006742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742F0" w:rsidRPr="003F7CF1" w:rsidRDefault="006742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742F0" w:rsidRPr="003F7CF1" w:rsidRDefault="006742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742F0" w:rsidRPr="003F7CF1" w:rsidRDefault="006742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742F0" w:rsidRPr="003F7CF1" w:rsidRDefault="006742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742F0" w:rsidRPr="003F7CF1" w:rsidRDefault="006742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742F0" w:rsidRPr="003F7CF1" w:rsidRDefault="006742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742F0" w:rsidRPr="003F7CF1" w:rsidRDefault="006742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742F0" w:rsidRPr="003F7CF1" w:rsidRDefault="006742F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742F0" w:rsidRPr="003F7CF1" w:rsidRDefault="006742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742F0" w:rsidRPr="003F7CF1" w:rsidRDefault="006742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742F0" w:rsidRPr="003F7CF1" w:rsidRDefault="006742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742F0" w:rsidRPr="003F7CF1" w:rsidRDefault="006742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742F0" w:rsidRPr="003F7CF1" w:rsidRDefault="006742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742F0" w:rsidRPr="003F7CF1" w:rsidRDefault="006742F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742F0" w:rsidRPr="003F7CF1" w:rsidRDefault="006742F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742F0" w:rsidRPr="003F7CF1" w:rsidRDefault="006742F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742F0" w:rsidRPr="003F7CF1" w:rsidRDefault="006742F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742F0" w:rsidRPr="003F7CF1" w:rsidRDefault="006742F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742F0" w:rsidRPr="003F7CF1" w:rsidRDefault="006742F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742F0" w:rsidRPr="003F7CF1" w:rsidRDefault="006742F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742F0" w:rsidRPr="003F7CF1" w:rsidRDefault="006742F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742F0" w:rsidRPr="003F7CF1" w:rsidRDefault="006742F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742F0" w:rsidRPr="003F7CF1" w:rsidRDefault="006742F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742F0" w:rsidRPr="003F7CF1" w:rsidRDefault="006742F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742F0" w:rsidRPr="003F7CF1" w:rsidRDefault="006742F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742F0" w:rsidRPr="003F7CF1" w:rsidRDefault="006742F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742F0" w:rsidRPr="003F7CF1" w:rsidRDefault="006742F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742F0" w:rsidRPr="003F7CF1" w:rsidRDefault="006742F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742F0" w:rsidRPr="003F7CF1" w:rsidRDefault="006742F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742F0" w:rsidRPr="003F7CF1" w:rsidRDefault="006742F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742F0" w:rsidRPr="003F7CF1" w:rsidRDefault="006742F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742F0" w:rsidRPr="003F7CF1" w:rsidRDefault="006742F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742F0" w:rsidRPr="003F7CF1" w:rsidRDefault="006742F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742F0" w:rsidRPr="003F7CF1" w:rsidRDefault="006742F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742F0" w:rsidRPr="003F7CF1" w:rsidRDefault="006742F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742F0" w:rsidRPr="003F7CF1" w:rsidRDefault="006742F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742F0" w:rsidRPr="003F7CF1" w:rsidRDefault="006742F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742F0" w:rsidRPr="003F7CF1" w:rsidRDefault="006742F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742F0" w:rsidRPr="003F7CF1" w:rsidRDefault="006742F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742F0" w:rsidRPr="003F7CF1" w:rsidRDefault="006742F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742F0" w:rsidRPr="003F7CF1" w:rsidRDefault="006742F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742F0" w:rsidRPr="003F7CF1" w:rsidRDefault="006742F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742F0" w:rsidRPr="003F7CF1" w:rsidRDefault="006742F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742F0" w:rsidRPr="003F7CF1" w:rsidRDefault="006742F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10268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10268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10269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742F0" w:rsidRPr="003F7CF1" w:rsidRDefault="006742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742F0" w:rsidRPr="003F7CF1" w:rsidRDefault="006742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742F0" w:rsidRPr="003F7CF1" w:rsidRDefault="006742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742F0" w:rsidRPr="003F7CF1" w:rsidRDefault="006742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742F0" w:rsidRPr="003F7CF1" w:rsidRDefault="006742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742F0" w:rsidRPr="003F7CF1" w:rsidRDefault="006742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742F0" w:rsidRPr="003F7CF1" w:rsidRDefault="006742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742F0" w:rsidRPr="003F7CF1" w:rsidRDefault="006742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742F0" w:rsidRPr="003F7CF1" w:rsidRDefault="006742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742F0" w:rsidRPr="003F7CF1" w:rsidRDefault="006742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742F0" w:rsidRPr="003F7CF1" w:rsidRDefault="006742F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742F0" w:rsidRPr="003F7CF1" w:rsidRDefault="006742F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742F0" w:rsidRPr="003F7CF1" w:rsidRDefault="006742F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742F0" w:rsidRPr="003F7CF1" w:rsidRDefault="006742F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742F0" w:rsidRPr="003F7CF1" w:rsidRDefault="006742F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742F0" w:rsidRPr="003F7CF1" w:rsidRDefault="006742F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742F0" w:rsidRPr="003F7CF1" w:rsidRDefault="006742F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742F0" w:rsidRPr="003F7CF1" w:rsidRDefault="006742F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742F0" w:rsidRPr="003F7CF1" w:rsidRDefault="006742F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742F0" w:rsidRPr="003F7CF1" w:rsidRDefault="006742F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742F0" w:rsidRPr="003F7CF1" w:rsidRDefault="006742F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742F0" w:rsidRPr="003F7CF1" w:rsidRDefault="006742F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742F0" w:rsidRPr="003F7CF1" w:rsidRDefault="006742F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742F0" w:rsidRPr="003F7CF1" w:rsidRDefault="006742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742F0" w:rsidRPr="003F7CF1" w:rsidRDefault="006742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742F0" w:rsidRPr="003F7CF1" w:rsidRDefault="006742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742F0" w:rsidRPr="003F7CF1" w:rsidRDefault="006742F0" w:rsidP="00E80032">
                              <w:pPr>
                                <w:pStyle w:val="SourceCodeBoxText"/>
                                <w:rPr>
                                  <w:sz w:val="19"/>
                                  <w:szCs w:val="19"/>
                                  <w:lang w:val="en-US"/>
                                </w:rPr>
                              </w:pPr>
                              <w:r w:rsidRPr="003F7CF1">
                                <w:rPr>
                                  <w:sz w:val="19"/>
                                  <w:szCs w:val="19"/>
                                  <w:lang w:val="en-US"/>
                                </w:rPr>
                                <w:t>push 1</w:t>
                              </w:r>
                            </w:p>
                            <w:p w14:paraId="3C159322" w14:textId="77777777" w:rsidR="006742F0" w:rsidRPr="003F7CF1" w:rsidRDefault="006742F0" w:rsidP="00E80032">
                              <w:pPr>
                                <w:pStyle w:val="SourceCodeBoxText"/>
                                <w:rPr>
                                  <w:sz w:val="19"/>
                                  <w:szCs w:val="19"/>
                                  <w:lang w:val="en-US"/>
                                </w:rPr>
                              </w:pPr>
                              <w:r w:rsidRPr="003F7CF1">
                                <w:rPr>
                                  <w:sz w:val="19"/>
                                  <w:szCs w:val="19"/>
                                  <w:lang w:val="en-US"/>
                                </w:rPr>
                                <w:t>push 2</w:t>
                              </w:r>
                            </w:p>
                            <w:p w14:paraId="22BA48C9" w14:textId="77777777" w:rsidR="006742F0" w:rsidRPr="003F7CF1" w:rsidRDefault="006742F0" w:rsidP="00E80032">
                              <w:pPr>
                                <w:pStyle w:val="SourceCodeBoxText"/>
                                <w:rPr>
                                  <w:sz w:val="19"/>
                                  <w:szCs w:val="19"/>
                                  <w:lang w:val="en-US"/>
                                </w:rPr>
                              </w:pPr>
                              <w:r w:rsidRPr="003F7CF1">
                                <w:rPr>
                                  <w:sz w:val="19"/>
                                  <w:szCs w:val="19"/>
                                  <w:lang w:val="en-US"/>
                                </w:rPr>
                                <w:t>push 3</w:t>
                              </w:r>
                            </w:p>
                            <w:p w14:paraId="5F86FACB"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742F0" w:rsidRPr="003F7CF1" w:rsidRDefault="006742F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742F0" w:rsidRPr="003F7CF1" w:rsidRDefault="006742F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742F0" w:rsidRPr="003F7CF1" w:rsidRDefault="006742F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742F0" w:rsidRPr="003F7CF1" w:rsidRDefault="006742F0" w:rsidP="00E80032">
                        <w:pPr>
                          <w:pStyle w:val="SourceCodeBoxText"/>
                          <w:rPr>
                            <w:sz w:val="19"/>
                            <w:szCs w:val="19"/>
                            <w:lang w:val="en-US"/>
                          </w:rPr>
                        </w:pPr>
                        <w:r w:rsidRPr="003F7CF1">
                          <w:rPr>
                            <w:sz w:val="19"/>
                            <w:szCs w:val="19"/>
                            <w:lang w:val="en-US"/>
                          </w:rPr>
                          <w:t>push 1</w:t>
                        </w:r>
                      </w:p>
                      <w:p w14:paraId="3C159322" w14:textId="77777777" w:rsidR="006742F0" w:rsidRPr="003F7CF1" w:rsidRDefault="006742F0" w:rsidP="00E80032">
                        <w:pPr>
                          <w:pStyle w:val="SourceCodeBoxText"/>
                          <w:rPr>
                            <w:sz w:val="19"/>
                            <w:szCs w:val="19"/>
                            <w:lang w:val="en-US"/>
                          </w:rPr>
                        </w:pPr>
                        <w:r w:rsidRPr="003F7CF1">
                          <w:rPr>
                            <w:sz w:val="19"/>
                            <w:szCs w:val="19"/>
                            <w:lang w:val="en-US"/>
                          </w:rPr>
                          <w:t>push 2</w:t>
                        </w:r>
                      </w:p>
                      <w:p w14:paraId="22BA48C9" w14:textId="77777777" w:rsidR="006742F0" w:rsidRPr="003F7CF1" w:rsidRDefault="006742F0" w:rsidP="00E80032">
                        <w:pPr>
                          <w:pStyle w:val="SourceCodeBoxText"/>
                          <w:rPr>
                            <w:sz w:val="19"/>
                            <w:szCs w:val="19"/>
                            <w:lang w:val="en-US"/>
                          </w:rPr>
                        </w:pPr>
                        <w:r w:rsidRPr="003F7CF1">
                          <w:rPr>
                            <w:sz w:val="19"/>
                            <w:szCs w:val="19"/>
                            <w:lang w:val="en-US"/>
                          </w:rPr>
                          <w:t>push 3</w:t>
                        </w:r>
                      </w:p>
                      <w:p w14:paraId="5F86FACB" w14:textId="77777777" w:rsidR="006742F0" w:rsidRPr="003F7CF1" w:rsidRDefault="006742F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742F0" w:rsidRPr="003F7CF1" w:rsidRDefault="006742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742F0" w:rsidRPr="003F7CF1" w:rsidRDefault="006742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742F0" w:rsidRPr="003F7CF1" w:rsidRDefault="006742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742F0" w:rsidRPr="003F7CF1" w:rsidRDefault="006742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742F0" w:rsidRPr="003F7CF1" w:rsidRDefault="006742F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742F0" w:rsidRPr="003F7CF1" w:rsidRDefault="006742F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742F0" w:rsidRPr="003F7CF1" w:rsidRDefault="006742F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742F0" w:rsidRPr="003F7CF1" w:rsidRDefault="006742F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742F0" w:rsidRPr="003F7CF1" w:rsidRDefault="006742F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742F0" w:rsidRPr="003F7CF1" w:rsidRDefault="006742F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742F0" w:rsidRPr="003F7CF1" w:rsidRDefault="006742F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742F0" w:rsidRPr="003F7CF1" w:rsidRDefault="006742F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742F0" w:rsidRPr="003F7CF1" w:rsidRDefault="006742F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742F0" w:rsidRPr="003F7CF1" w:rsidRDefault="006742F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742F0" w:rsidRPr="003F7CF1" w:rsidRDefault="006742F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742F0" w:rsidRPr="003F7CF1" w:rsidRDefault="006742F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742F0" w:rsidRPr="003F7CF1" w:rsidRDefault="006742F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742F0" w:rsidRPr="003F7CF1" w:rsidRDefault="006742F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742F0" w:rsidRPr="003F7CF1" w:rsidRDefault="006742F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742F0" w:rsidRPr="003F7CF1" w:rsidRDefault="006742F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742F0" w:rsidRPr="003F7CF1" w:rsidRDefault="006742F0" w:rsidP="00E80032">
                              <w:pPr>
                                <w:pStyle w:val="SourceCodeBoxText"/>
                                <w:rPr>
                                  <w:sz w:val="19"/>
                                  <w:szCs w:val="19"/>
                                  <w:lang w:val="en-US"/>
                                </w:rPr>
                              </w:pPr>
                              <w:r w:rsidRPr="003F7CF1">
                                <w:rPr>
                                  <w:sz w:val="19"/>
                                  <w:szCs w:val="19"/>
                                  <w:lang w:val="en-US"/>
                                </w:rPr>
                                <w:t>3</w:t>
                              </w:r>
                            </w:p>
                            <w:p w14:paraId="40F6D3AC" w14:textId="77777777" w:rsidR="006742F0" w:rsidRPr="003F7CF1" w:rsidRDefault="006742F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742F0" w:rsidRPr="003F7CF1" w:rsidRDefault="006742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742F0" w:rsidRPr="003F7CF1" w:rsidRDefault="006742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742F0" w:rsidRPr="003F7CF1" w:rsidRDefault="006742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742F0" w:rsidRPr="003F7CF1" w:rsidRDefault="006742F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742F0" w:rsidRPr="003F7CF1" w:rsidRDefault="006742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742F0" w:rsidRPr="003F7CF1" w:rsidRDefault="006742F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742F0" w:rsidRPr="003F7CF1" w:rsidRDefault="006742F0" w:rsidP="00E80032">
                        <w:pPr>
                          <w:pStyle w:val="SourceCodeBoxText"/>
                          <w:rPr>
                            <w:sz w:val="19"/>
                            <w:szCs w:val="19"/>
                            <w:lang w:val="en-US"/>
                          </w:rPr>
                        </w:pPr>
                        <w:r w:rsidRPr="003F7CF1">
                          <w:rPr>
                            <w:sz w:val="19"/>
                            <w:szCs w:val="19"/>
                            <w:lang w:val="en-US"/>
                          </w:rPr>
                          <w:t>3</w:t>
                        </w:r>
                      </w:p>
                      <w:p w14:paraId="40F6D3AC" w14:textId="77777777" w:rsidR="006742F0" w:rsidRPr="003F7CF1" w:rsidRDefault="006742F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742F0" w:rsidRPr="003F7CF1" w:rsidRDefault="006742F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742F0" w:rsidRPr="003F7CF1" w:rsidRDefault="006742F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742F0" w:rsidRPr="003F7CF1" w:rsidRDefault="006742F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742F0" w:rsidRPr="003F7CF1" w:rsidRDefault="006742F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742F0" w:rsidRPr="003F7CF1" w:rsidRDefault="006742F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742F0" w:rsidRPr="003F7CF1" w:rsidRDefault="006742F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742F0" w:rsidRPr="003F7CF1" w:rsidRDefault="006742F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742F0" w:rsidRPr="003F7CF1" w:rsidRDefault="006742F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742F0" w:rsidRPr="003F7CF1" w:rsidRDefault="006742F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742F0" w:rsidRPr="003F7CF1" w:rsidRDefault="006742F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742F0" w:rsidRPr="003F7CF1" w:rsidRDefault="006742F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742F0" w:rsidRDefault="006742F0" w:rsidP="005F7461">
                              <w:pPr>
                                <w:spacing w:before="60" w:after="0"/>
                                <w:jc w:val="center"/>
                                <w:rPr>
                                  <w:lang w:val="sv-SE"/>
                                </w:rPr>
                              </w:pPr>
                              <w:r>
                                <w:rPr>
                                  <w:lang w:val="sv-SE"/>
                                </w:rPr>
                                <w:t>Preprocessor</w:t>
                              </w:r>
                            </w:p>
                            <w:p w14:paraId="04F32221" w14:textId="77777777" w:rsidR="006742F0" w:rsidRPr="00C7380D" w:rsidRDefault="006742F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742F0" w:rsidRPr="008541FD" w:rsidRDefault="006742F0" w:rsidP="005F7461">
                              <w:pPr>
                                <w:spacing w:before="60" w:after="0"/>
                                <w:jc w:val="center"/>
                              </w:pPr>
                              <w:r w:rsidRPr="008541FD">
                                <w:t>Source</w:t>
                              </w:r>
                              <w:r>
                                <w:t xml:space="preserve"> </w:t>
                              </w:r>
                              <w:r w:rsidRPr="008541FD">
                                <w:t>Code</w:t>
                              </w:r>
                            </w:p>
                            <w:p w14:paraId="4FCEAC5C" w14:textId="77777777" w:rsidR="006742F0" w:rsidRDefault="006742F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742F0" w:rsidRDefault="006742F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742F0" w:rsidRDefault="006742F0" w:rsidP="005F7461">
                              <w:pPr>
                                <w:pStyle w:val="Normalwebb"/>
                                <w:spacing w:before="60" w:line="256" w:lineRule="auto"/>
                                <w:jc w:val="center"/>
                              </w:pPr>
                              <w:r>
                                <w:rPr>
                                  <w:rFonts w:eastAsia="Calibri"/>
                                  <w:sz w:val="22"/>
                                  <w:szCs w:val="22"/>
                                  <w:lang w:val="en-US"/>
                                </w:rPr>
                                <w:t>Processed Code</w:t>
                              </w:r>
                            </w:p>
                            <w:p w14:paraId="14142DBC" w14:textId="77777777" w:rsidR="006742F0" w:rsidRDefault="006742F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742F0" w:rsidRDefault="006742F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742F0" w:rsidRDefault="006742F0" w:rsidP="005F7461">
                              <w:pPr>
                                <w:pStyle w:val="Normalwebb"/>
                                <w:spacing w:before="60" w:line="254" w:lineRule="auto"/>
                                <w:jc w:val="center"/>
                              </w:pPr>
                              <w:r>
                                <w:rPr>
                                  <w:rFonts w:eastAsia="Calibri"/>
                                  <w:sz w:val="22"/>
                                  <w:szCs w:val="22"/>
                                  <w:lang w:val="en-US"/>
                                </w:rPr>
                                <w:t>Syntax Tree</w:t>
                              </w:r>
                            </w:p>
                            <w:p w14:paraId="070DB26E" w14:textId="77777777" w:rsidR="006742F0" w:rsidRDefault="006742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742F0" w:rsidRDefault="006742F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742F0" w:rsidRDefault="006742F0" w:rsidP="005F7461">
                              <w:pPr>
                                <w:pStyle w:val="Normalwebb"/>
                                <w:spacing w:before="60" w:line="252" w:lineRule="auto"/>
                                <w:jc w:val="center"/>
                              </w:pPr>
                              <w:r>
                                <w:rPr>
                                  <w:rFonts w:eastAsia="Calibri"/>
                                  <w:sz w:val="22"/>
                                  <w:szCs w:val="22"/>
                                  <w:lang w:val="en-US"/>
                                </w:rPr>
                                <w:t>Optimized Syntax Tree</w:t>
                              </w:r>
                            </w:p>
                            <w:p w14:paraId="3315953C" w14:textId="77777777" w:rsidR="006742F0" w:rsidRDefault="006742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742F0" w:rsidRDefault="006742F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742F0" w:rsidRDefault="006742F0" w:rsidP="005F7461">
                              <w:pPr>
                                <w:pStyle w:val="Normalwebb"/>
                                <w:spacing w:before="60" w:line="252" w:lineRule="auto"/>
                                <w:jc w:val="center"/>
                              </w:pPr>
                              <w:r>
                                <w:rPr>
                                  <w:rFonts w:eastAsia="Calibri"/>
                                  <w:sz w:val="22"/>
                                  <w:szCs w:val="22"/>
                                  <w:lang w:val="en-US"/>
                                </w:rPr>
                                <w:t>Middle Code List</w:t>
                              </w:r>
                            </w:p>
                            <w:p w14:paraId="321C1BE9" w14:textId="77777777" w:rsidR="006742F0" w:rsidRDefault="006742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742F0" w:rsidRDefault="006742F0" w:rsidP="005F7461">
                              <w:pPr>
                                <w:pStyle w:val="Normalwebb"/>
                                <w:spacing w:before="60" w:line="252" w:lineRule="auto"/>
                                <w:jc w:val="center"/>
                              </w:pPr>
                              <w:r>
                                <w:rPr>
                                  <w:rFonts w:eastAsia="Calibri"/>
                                  <w:sz w:val="22"/>
                                  <w:szCs w:val="22"/>
                                  <w:lang w:val="en-US"/>
                                </w:rPr>
                                <w:t>Optimized Middle Code List</w:t>
                              </w:r>
                            </w:p>
                            <w:p w14:paraId="4CF9CB98" w14:textId="77777777" w:rsidR="006742F0" w:rsidRDefault="006742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742F0" w:rsidRDefault="006742F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742F0" w:rsidRDefault="006742F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742F0" w:rsidRDefault="006742F0" w:rsidP="005F7461">
                        <w:pPr>
                          <w:spacing w:before="60" w:after="0"/>
                          <w:jc w:val="center"/>
                          <w:rPr>
                            <w:lang w:val="sv-SE"/>
                          </w:rPr>
                        </w:pPr>
                        <w:r>
                          <w:rPr>
                            <w:lang w:val="sv-SE"/>
                          </w:rPr>
                          <w:t>Preprocessor</w:t>
                        </w:r>
                      </w:p>
                      <w:p w14:paraId="04F32221" w14:textId="77777777" w:rsidR="006742F0" w:rsidRPr="00C7380D" w:rsidRDefault="006742F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742F0" w:rsidRPr="008541FD" w:rsidRDefault="006742F0" w:rsidP="005F7461">
                        <w:pPr>
                          <w:spacing w:before="60" w:after="0"/>
                          <w:jc w:val="center"/>
                        </w:pPr>
                        <w:r w:rsidRPr="008541FD">
                          <w:t>Source</w:t>
                        </w:r>
                        <w:r>
                          <w:t xml:space="preserve"> </w:t>
                        </w:r>
                        <w:r w:rsidRPr="008541FD">
                          <w:t>Code</w:t>
                        </w:r>
                      </w:p>
                      <w:p w14:paraId="4FCEAC5C" w14:textId="77777777" w:rsidR="006742F0" w:rsidRDefault="006742F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742F0" w:rsidRDefault="006742F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742F0" w:rsidRDefault="006742F0" w:rsidP="005F7461">
                        <w:pPr>
                          <w:pStyle w:val="Normalwebb"/>
                          <w:spacing w:before="60" w:line="256" w:lineRule="auto"/>
                          <w:jc w:val="center"/>
                        </w:pPr>
                        <w:r>
                          <w:rPr>
                            <w:rFonts w:eastAsia="Calibri"/>
                            <w:sz w:val="22"/>
                            <w:szCs w:val="22"/>
                            <w:lang w:val="en-US"/>
                          </w:rPr>
                          <w:t>Processed Code</w:t>
                        </w:r>
                      </w:p>
                      <w:p w14:paraId="14142DBC" w14:textId="77777777" w:rsidR="006742F0" w:rsidRDefault="006742F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742F0" w:rsidRDefault="006742F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742F0" w:rsidRDefault="006742F0" w:rsidP="005F7461">
                        <w:pPr>
                          <w:pStyle w:val="Normalwebb"/>
                          <w:spacing w:before="60" w:line="254" w:lineRule="auto"/>
                          <w:jc w:val="center"/>
                        </w:pPr>
                        <w:r>
                          <w:rPr>
                            <w:rFonts w:eastAsia="Calibri"/>
                            <w:sz w:val="22"/>
                            <w:szCs w:val="22"/>
                            <w:lang w:val="en-US"/>
                          </w:rPr>
                          <w:t>Syntax Tree</w:t>
                        </w:r>
                      </w:p>
                      <w:p w14:paraId="070DB26E" w14:textId="77777777" w:rsidR="006742F0" w:rsidRDefault="006742F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742F0" w:rsidRDefault="006742F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742F0" w:rsidRDefault="006742F0" w:rsidP="005F7461">
                        <w:pPr>
                          <w:pStyle w:val="Normalwebb"/>
                          <w:spacing w:before="60" w:line="252" w:lineRule="auto"/>
                          <w:jc w:val="center"/>
                        </w:pPr>
                        <w:r>
                          <w:rPr>
                            <w:rFonts w:eastAsia="Calibri"/>
                            <w:sz w:val="22"/>
                            <w:szCs w:val="22"/>
                            <w:lang w:val="en-US"/>
                          </w:rPr>
                          <w:t>Optimized Syntax Tree</w:t>
                        </w:r>
                      </w:p>
                      <w:p w14:paraId="3315953C" w14:textId="77777777" w:rsidR="006742F0" w:rsidRDefault="006742F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742F0" w:rsidRDefault="006742F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742F0" w:rsidRDefault="006742F0" w:rsidP="005F7461">
                        <w:pPr>
                          <w:pStyle w:val="Normalwebb"/>
                          <w:spacing w:before="60" w:line="252" w:lineRule="auto"/>
                          <w:jc w:val="center"/>
                        </w:pPr>
                        <w:r>
                          <w:rPr>
                            <w:rFonts w:eastAsia="Calibri"/>
                            <w:sz w:val="22"/>
                            <w:szCs w:val="22"/>
                            <w:lang w:val="en-US"/>
                          </w:rPr>
                          <w:t>Middle Code List</w:t>
                        </w:r>
                      </w:p>
                      <w:p w14:paraId="321C1BE9" w14:textId="77777777" w:rsidR="006742F0" w:rsidRDefault="006742F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742F0" w:rsidRDefault="006742F0" w:rsidP="005F7461">
                        <w:pPr>
                          <w:pStyle w:val="Normalwebb"/>
                          <w:spacing w:before="60" w:line="252" w:lineRule="auto"/>
                          <w:jc w:val="center"/>
                        </w:pPr>
                        <w:r>
                          <w:rPr>
                            <w:rFonts w:eastAsia="Calibri"/>
                            <w:sz w:val="22"/>
                            <w:szCs w:val="22"/>
                            <w:lang w:val="en-US"/>
                          </w:rPr>
                          <w:t>Optimized Middle Code List</w:t>
                        </w:r>
                      </w:p>
                      <w:p w14:paraId="4CF9CB98" w14:textId="77777777" w:rsidR="006742F0" w:rsidRDefault="006742F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742F0" w:rsidRDefault="006742F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742F0" w:rsidRDefault="006742F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742F0" w:rsidRDefault="006742F0" w:rsidP="006F14D0">
                              <w:pPr>
                                <w:spacing w:before="60" w:after="0"/>
                                <w:jc w:val="center"/>
                                <w:rPr>
                                  <w:lang w:val="sv-SE"/>
                                </w:rPr>
                              </w:pPr>
                              <w:r>
                                <w:rPr>
                                  <w:lang w:val="sv-SE"/>
                                </w:rPr>
                                <w:t>Preprocessor</w:t>
                              </w:r>
                            </w:p>
                            <w:p w14:paraId="2CD90E0F" w14:textId="77777777" w:rsidR="006742F0" w:rsidRPr="00C7380D" w:rsidRDefault="006742F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742F0" w:rsidRPr="008541FD" w:rsidRDefault="006742F0" w:rsidP="006F14D0">
                              <w:pPr>
                                <w:spacing w:before="60" w:after="0"/>
                                <w:jc w:val="center"/>
                              </w:pPr>
                              <w:r w:rsidRPr="008541FD">
                                <w:t>Source</w:t>
                              </w:r>
                              <w:r>
                                <w:t xml:space="preserve"> </w:t>
                              </w:r>
                              <w:r w:rsidRPr="008541FD">
                                <w:t>Code</w:t>
                              </w:r>
                            </w:p>
                            <w:p w14:paraId="1314F231" w14:textId="77777777" w:rsidR="006742F0" w:rsidRDefault="006742F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742F0" w:rsidRDefault="006742F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742F0" w:rsidRDefault="006742F0" w:rsidP="006F14D0">
                              <w:pPr>
                                <w:pStyle w:val="Normalwebb"/>
                                <w:spacing w:before="60" w:line="256" w:lineRule="auto"/>
                                <w:jc w:val="center"/>
                              </w:pPr>
                              <w:r>
                                <w:rPr>
                                  <w:rFonts w:eastAsia="Calibri"/>
                                  <w:sz w:val="22"/>
                                  <w:szCs w:val="22"/>
                                  <w:lang w:val="en-US"/>
                                </w:rPr>
                                <w:t>Processed Code</w:t>
                              </w:r>
                            </w:p>
                            <w:p w14:paraId="705B7689" w14:textId="77777777" w:rsidR="006742F0" w:rsidRDefault="006742F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742F0" w:rsidRDefault="006742F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742F0" w:rsidRDefault="006742F0" w:rsidP="006F14D0">
                              <w:pPr>
                                <w:pStyle w:val="Normalwebb"/>
                                <w:spacing w:before="60" w:line="254" w:lineRule="auto"/>
                                <w:jc w:val="center"/>
                              </w:pPr>
                              <w:r>
                                <w:rPr>
                                  <w:rFonts w:eastAsia="Calibri"/>
                                  <w:sz w:val="22"/>
                                  <w:szCs w:val="22"/>
                                  <w:lang w:val="en-US"/>
                                </w:rPr>
                                <w:t>Syntax Tree</w:t>
                              </w:r>
                            </w:p>
                            <w:p w14:paraId="20988EE2" w14:textId="77777777" w:rsidR="006742F0" w:rsidRDefault="006742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742F0" w:rsidRDefault="006742F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742F0" w:rsidRDefault="006742F0" w:rsidP="006F14D0">
                              <w:pPr>
                                <w:pStyle w:val="Normalwebb"/>
                                <w:spacing w:before="60" w:line="252" w:lineRule="auto"/>
                                <w:jc w:val="center"/>
                              </w:pPr>
                              <w:r>
                                <w:rPr>
                                  <w:rFonts w:eastAsia="Calibri"/>
                                  <w:sz w:val="22"/>
                                  <w:szCs w:val="22"/>
                                  <w:lang w:val="en-US"/>
                                </w:rPr>
                                <w:t>Optimized Syntax Tree</w:t>
                              </w:r>
                            </w:p>
                            <w:p w14:paraId="35223DB0" w14:textId="77777777" w:rsidR="006742F0" w:rsidRDefault="006742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742F0" w:rsidRDefault="006742F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742F0" w:rsidRDefault="006742F0" w:rsidP="006F14D0">
                              <w:pPr>
                                <w:pStyle w:val="Normalwebb"/>
                                <w:spacing w:before="60" w:line="252" w:lineRule="auto"/>
                                <w:jc w:val="center"/>
                              </w:pPr>
                              <w:r>
                                <w:rPr>
                                  <w:rFonts w:eastAsia="Calibri"/>
                                  <w:sz w:val="22"/>
                                  <w:szCs w:val="22"/>
                                  <w:lang w:val="en-US"/>
                                </w:rPr>
                                <w:t>Middle Code List</w:t>
                              </w:r>
                            </w:p>
                            <w:p w14:paraId="5410A942" w14:textId="77777777" w:rsidR="006742F0" w:rsidRDefault="006742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742F0" w:rsidRDefault="006742F0" w:rsidP="006F14D0">
                              <w:pPr>
                                <w:pStyle w:val="Normalwebb"/>
                                <w:spacing w:before="60" w:line="252" w:lineRule="auto"/>
                                <w:jc w:val="center"/>
                              </w:pPr>
                              <w:r>
                                <w:rPr>
                                  <w:rFonts w:eastAsia="Calibri"/>
                                  <w:sz w:val="22"/>
                                  <w:szCs w:val="22"/>
                                  <w:lang w:val="en-US"/>
                                </w:rPr>
                                <w:t>Optimized Middle Code List</w:t>
                              </w:r>
                            </w:p>
                            <w:p w14:paraId="36F7A1DE" w14:textId="77777777" w:rsidR="006742F0" w:rsidRDefault="006742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742F0" w:rsidRDefault="006742F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742F0" w:rsidRDefault="006742F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742F0" w:rsidRDefault="006742F0" w:rsidP="006F14D0">
                        <w:pPr>
                          <w:spacing w:before="60" w:after="0"/>
                          <w:jc w:val="center"/>
                          <w:rPr>
                            <w:lang w:val="sv-SE"/>
                          </w:rPr>
                        </w:pPr>
                        <w:r>
                          <w:rPr>
                            <w:lang w:val="sv-SE"/>
                          </w:rPr>
                          <w:t>Preprocessor</w:t>
                        </w:r>
                      </w:p>
                      <w:p w14:paraId="2CD90E0F" w14:textId="77777777" w:rsidR="006742F0" w:rsidRPr="00C7380D" w:rsidRDefault="006742F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742F0" w:rsidRPr="008541FD" w:rsidRDefault="006742F0" w:rsidP="006F14D0">
                        <w:pPr>
                          <w:spacing w:before="60" w:after="0"/>
                          <w:jc w:val="center"/>
                        </w:pPr>
                        <w:r w:rsidRPr="008541FD">
                          <w:t>Source</w:t>
                        </w:r>
                        <w:r>
                          <w:t xml:space="preserve"> </w:t>
                        </w:r>
                        <w:r w:rsidRPr="008541FD">
                          <w:t>Code</w:t>
                        </w:r>
                      </w:p>
                      <w:p w14:paraId="1314F231" w14:textId="77777777" w:rsidR="006742F0" w:rsidRDefault="006742F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742F0" w:rsidRDefault="006742F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742F0" w:rsidRDefault="006742F0" w:rsidP="006F14D0">
                        <w:pPr>
                          <w:pStyle w:val="Normalwebb"/>
                          <w:spacing w:before="60" w:line="256" w:lineRule="auto"/>
                          <w:jc w:val="center"/>
                        </w:pPr>
                        <w:r>
                          <w:rPr>
                            <w:rFonts w:eastAsia="Calibri"/>
                            <w:sz w:val="22"/>
                            <w:szCs w:val="22"/>
                            <w:lang w:val="en-US"/>
                          </w:rPr>
                          <w:t>Processed Code</w:t>
                        </w:r>
                      </w:p>
                      <w:p w14:paraId="705B7689" w14:textId="77777777" w:rsidR="006742F0" w:rsidRDefault="006742F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742F0" w:rsidRDefault="006742F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742F0" w:rsidRDefault="006742F0" w:rsidP="006F14D0">
                        <w:pPr>
                          <w:pStyle w:val="Normalwebb"/>
                          <w:spacing w:before="60" w:line="254" w:lineRule="auto"/>
                          <w:jc w:val="center"/>
                        </w:pPr>
                        <w:r>
                          <w:rPr>
                            <w:rFonts w:eastAsia="Calibri"/>
                            <w:sz w:val="22"/>
                            <w:szCs w:val="22"/>
                            <w:lang w:val="en-US"/>
                          </w:rPr>
                          <w:t>Syntax Tree</w:t>
                        </w:r>
                      </w:p>
                      <w:p w14:paraId="20988EE2" w14:textId="77777777" w:rsidR="006742F0" w:rsidRDefault="006742F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742F0" w:rsidRDefault="006742F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742F0" w:rsidRDefault="006742F0" w:rsidP="006F14D0">
                        <w:pPr>
                          <w:pStyle w:val="Normalwebb"/>
                          <w:spacing w:before="60" w:line="252" w:lineRule="auto"/>
                          <w:jc w:val="center"/>
                        </w:pPr>
                        <w:r>
                          <w:rPr>
                            <w:rFonts w:eastAsia="Calibri"/>
                            <w:sz w:val="22"/>
                            <w:szCs w:val="22"/>
                            <w:lang w:val="en-US"/>
                          </w:rPr>
                          <w:t>Optimized Syntax Tree</w:t>
                        </w:r>
                      </w:p>
                      <w:p w14:paraId="35223DB0" w14:textId="77777777" w:rsidR="006742F0" w:rsidRDefault="006742F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742F0" w:rsidRDefault="006742F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742F0" w:rsidRDefault="006742F0" w:rsidP="006F14D0">
                        <w:pPr>
                          <w:pStyle w:val="Normalwebb"/>
                          <w:spacing w:before="60" w:line="252" w:lineRule="auto"/>
                          <w:jc w:val="center"/>
                        </w:pPr>
                        <w:r>
                          <w:rPr>
                            <w:rFonts w:eastAsia="Calibri"/>
                            <w:sz w:val="22"/>
                            <w:szCs w:val="22"/>
                            <w:lang w:val="en-US"/>
                          </w:rPr>
                          <w:t>Middle Code List</w:t>
                        </w:r>
                      </w:p>
                      <w:p w14:paraId="5410A942" w14:textId="77777777" w:rsidR="006742F0" w:rsidRDefault="006742F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742F0" w:rsidRDefault="006742F0" w:rsidP="006F14D0">
                        <w:pPr>
                          <w:pStyle w:val="Normalwebb"/>
                          <w:spacing w:before="60" w:line="252" w:lineRule="auto"/>
                          <w:jc w:val="center"/>
                        </w:pPr>
                        <w:r>
                          <w:rPr>
                            <w:rFonts w:eastAsia="Calibri"/>
                            <w:sz w:val="22"/>
                            <w:szCs w:val="22"/>
                            <w:lang w:val="en-US"/>
                          </w:rPr>
                          <w:t>Optimized Middle Code List</w:t>
                        </w:r>
                      </w:p>
                      <w:p w14:paraId="36F7A1DE" w14:textId="77777777" w:rsidR="006742F0" w:rsidRDefault="006742F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742F0" w:rsidRDefault="006742F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742F0" w:rsidRDefault="006742F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6742F0" w:rsidRDefault="006742F0">
      <w:pPr>
        <w:pStyle w:val="Kommentarer"/>
      </w:pPr>
      <w:r>
        <w:rPr>
          <w:rStyle w:val="Kommentarsreferens"/>
        </w:rPr>
        <w:annotationRef/>
      </w:r>
    </w:p>
    <w:p w14:paraId="01C1DAD9" w14:textId="77777777" w:rsidR="006742F0" w:rsidRDefault="006742F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6742F0" w:rsidRDefault="006742F0">
      <w:pPr>
        <w:pStyle w:val="Kommentarer"/>
      </w:pPr>
      <w:r>
        <w:rPr>
          <w:rStyle w:val="Kommentarsreferens"/>
        </w:rPr>
        <w:annotationRef/>
      </w:r>
    </w:p>
    <w:p w14:paraId="533EC9EE" w14:textId="77777777" w:rsidR="006742F0" w:rsidRDefault="006742F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742F0" w:rsidRDefault="006742F0" w:rsidP="006C7309">
      <w:pPr>
        <w:spacing w:line="240" w:lineRule="auto"/>
      </w:pPr>
      <w:r>
        <w:separator/>
      </w:r>
    </w:p>
  </w:endnote>
  <w:endnote w:type="continuationSeparator" w:id="0">
    <w:p w14:paraId="0DD18C9D" w14:textId="77777777" w:rsidR="006742F0" w:rsidRDefault="006742F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742F0" w:rsidRDefault="006742F0" w:rsidP="006C7309">
      <w:pPr>
        <w:spacing w:line="240" w:lineRule="auto"/>
      </w:pPr>
      <w:r>
        <w:separator/>
      </w:r>
    </w:p>
  </w:footnote>
  <w:footnote w:type="continuationSeparator" w:id="0">
    <w:p w14:paraId="0BA3DA21" w14:textId="77777777" w:rsidR="006742F0" w:rsidRDefault="006742F0" w:rsidP="006C7309">
      <w:pPr>
        <w:spacing w:line="240" w:lineRule="auto"/>
      </w:pPr>
      <w:r>
        <w:continuationSeparator/>
      </w:r>
    </w:p>
  </w:footnote>
  <w:footnote w:id="1">
    <w:p w14:paraId="073943A1" w14:textId="0E9731C3" w:rsidR="006742F0" w:rsidRPr="00304E17" w:rsidRDefault="006742F0">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6742F0" w:rsidRPr="007E20F3" w:rsidRDefault="006742F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6742F0" w:rsidRPr="00214B10" w:rsidRDefault="006742F0"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6742F0" w:rsidRPr="007E20F3" w:rsidRDefault="006742F0"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6742F0" w:rsidRPr="00E01F3C" w:rsidRDefault="006742F0" w:rsidP="00E40B78">
      <w:pPr>
        <w:pStyle w:val="Fotnotstext"/>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w:t>
      </w:r>
      <w:proofErr w:type="spellStart"/>
      <w:r w:rsidRPr="00BD4B2D">
        <w:t>structurated</w:t>
      </w:r>
      <w:proofErr w:type="spellEnd"/>
      <w:r w:rsidRPr="00BD4B2D">
        <w:t xml:space="preserve"> programs. </w:t>
      </w:r>
      <w:r w:rsidRPr="00CC64B1">
        <w:t xml:space="preserve">Labels and </w:t>
      </w:r>
      <w:proofErr w:type="spellStart"/>
      <w:r w:rsidRPr="00CC64B1">
        <w:t>goto</w:t>
      </w:r>
      <w:proofErr w:type="spellEnd"/>
      <w:r w:rsidRPr="00CC64B1">
        <w:t xml:space="preserve"> are included in the language of historical reasons only. </w:t>
      </w:r>
      <w:r w:rsidRPr="00E01F3C">
        <w:t>Mo</w:t>
      </w:r>
      <w:r>
        <w:t xml:space="preserve">re recent </w:t>
      </w:r>
      <w:r w:rsidRPr="00E01F3C">
        <w:t xml:space="preserve">languages, such as Java, have omitted </w:t>
      </w:r>
      <w:proofErr w:type="spellStart"/>
      <w:r w:rsidRPr="00E01F3C">
        <w:t>goto</w:t>
      </w:r>
      <w:proofErr w:type="spellEnd"/>
      <w:r w:rsidRPr="00E01F3C">
        <w:t>.</w:t>
      </w:r>
    </w:p>
  </w:footnote>
  <w:footnote w:id="6">
    <w:p w14:paraId="0B1A39FD" w14:textId="77777777" w:rsidR="006742F0" w:rsidRDefault="006742F0"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w:t>
      </w:r>
      <w:proofErr w:type="gramStart"/>
      <w:r>
        <w:t>as a result of</w:t>
      </w:r>
      <w:proofErr w:type="gramEnd"/>
      <w:r>
        <w:t xml:space="preserve"> the elliptic status. For instance, in the </w:t>
      </w:r>
      <w:proofErr w:type="spellStart"/>
      <w:r w:rsidRPr="002F2A65">
        <w:rPr>
          <w:rStyle w:val="CodeInText"/>
        </w:rPr>
        <w:t>printf</w:t>
      </w:r>
      <w:proofErr w:type="spellEnd"/>
      <w:r>
        <w:t xml:space="preserve"> call below only the format string </w:t>
      </w:r>
      <w:r w:rsidRPr="004D01FF">
        <w:rPr>
          <w:rStyle w:val="CodeInText"/>
        </w:rPr>
        <w:t>"int: %</w:t>
      </w:r>
      <w:proofErr w:type="spellStart"/>
      <w:r w:rsidRPr="004D01FF">
        <w:rPr>
          <w:rStyle w:val="CodeInText"/>
        </w:rPr>
        <w:t>i</w:t>
      </w:r>
      <w:proofErr w:type="spellEnd"/>
      <w:r w:rsidRPr="004D01FF">
        <w:rPr>
          <w:rStyle w:val="CodeInText"/>
        </w:rPr>
        <w:t>,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6742F0" w:rsidRPr="006646C9" w:rsidRDefault="006742F0" w:rsidP="00E40B78">
      <w:pPr>
        <w:pStyle w:val="Code"/>
      </w:pPr>
      <w:r>
        <w:t>printf("int: %i, double %f", 123, 23.45);</w:t>
      </w:r>
    </w:p>
  </w:footnote>
  <w:footnote w:id="7">
    <w:p w14:paraId="185C09F4" w14:textId="77777777" w:rsidR="006742F0" w:rsidRPr="00D93CD3" w:rsidRDefault="006742F0"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6742F0" w:rsidRPr="0041681A" w:rsidRDefault="006742F0">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6742F0" w:rsidRPr="008A39BB" w:rsidRDefault="006742F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10">
    <w:p w14:paraId="10319273" w14:textId="77777777" w:rsidR="006742F0" w:rsidRPr="00DB458B" w:rsidRDefault="006742F0" w:rsidP="004F7C99">
      <w:r>
        <w:rPr>
          <w:rStyle w:val="Fotnotsreferens"/>
        </w:rPr>
        <w:footnoteRef/>
      </w:r>
      <w:r>
        <w:t xml:space="preserve"> Actually, a function’s start </w:t>
      </w:r>
      <w:proofErr w:type="gramStart"/>
      <w:r>
        <w:t>address</w:t>
      </w:r>
      <w:proofErr w:type="gramEnd"/>
      <w:r>
        <w:t xml:space="preserve">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11">
    <w:p w14:paraId="58CBFD86" w14:textId="142C982A" w:rsidR="006742F0" w:rsidRDefault="006742F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6742F0" w:rsidRPr="00DB458B" w:rsidRDefault="006742F0">
      <w:pPr>
        <w:pStyle w:val="Fotnotstext"/>
      </w:pPr>
    </w:p>
  </w:footnote>
  <w:footnote w:id="12">
    <w:p w14:paraId="6F2CD1AD" w14:textId="01D73667" w:rsidR="006742F0" w:rsidRPr="00615CDB" w:rsidRDefault="006742F0">
      <w:pPr>
        <w:pStyle w:val="Fotnotstext"/>
      </w:pPr>
      <w:r>
        <w:rPr>
          <w:rStyle w:val="Fotnotsreferens"/>
        </w:rPr>
        <w:footnoteRef/>
      </w:r>
      <w:r>
        <w:t xml:space="preserve"> We could add code that modifies the code in a way </w:t>
      </w:r>
      <w:proofErr w:type="gramStart"/>
      <w:r>
        <w:t>similar to</w:t>
      </w:r>
      <w:proofErr w:type="gramEnd"/>
      <w:r>
        <w:t xml:space="preserve">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6742F0" w:rsidRPr="00725EAE" w:rsidRDefault="006742F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w:t>
      </w:r>
      <w:proofErr w:type="spellStart"/>
      <w:r>
        <w:t>jokely</w:t>
      </w:r>
      <w:proofErr w:type="spellEnd"/>
      <w:r>
        <w:t xml:space="preserve"> been said to be an acronym for the </w:t>
      </w:r>
      <w:r w:rsidRPr="00725EAE">
        <w:rPr>
          <w:rStyle w:val="Italics"/>
        </w:rPr>
        <w:t>Before C Programming Language</w:t>
      </w:r>
      <w:r>
        <w:t>.</w:t>
      </w:r>
    </w:p>
  </w:footnote>
  <w:footnote w:id="14">
    <w:p w14:paraId="0A93E7E0" w14:textId="77777777" w:rsidR="006742F0" w:rsidRPr="00B4576D" w:rsidRDefault="006742F0"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6742F0" w:rsidRPr="00080A22" w:rsidRDefault="006742F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6742F0" w:rsidRDefault="006742F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6742F0" w:rsidRDefault="006742F0" w:rsidP="00E80032">
      <w:pPr>
        <w:pStyle w:val="Code"/>
      </w:pPr>
      <w:r>
        <w:t>#define BOOL int</w:t>
      </w:r>
    </w:p>
    <w:p w14:paraId="5A8A6026" w14:textId="77777777" w:rsidR="006742F0" w:rsidRDefault="006742F0" w:rsidP="00E80032">
      <w:pPr>
        <w:pStyle w:val="Code"/>
      </w:pPr>
      <w:r>
        <w:t>#define TRUE 1</w:t>
      </w:r>
    </w:p>
    <w:p w14:paraId="09976B6C" w14:textId="77777777" w:rsidR="006742F0" w:rsidRPr="00BF232B" w:rsidRDefault="006742F0" w:rsidP="00E80032">
      <w:pPr>
        <w:pStyle w:val="Code"/>
      </w:pPr>
      <w:r>
        <w:t>#define FALSE 0</w:t>
      </w:r>
    </w:p>
  </w:footnote>
  <w:footnote w:id="17">
    <w:p w14:paraId="1100CB01" w14:textId="77777777" w:rsidR="006742F0" w:rsidRDefault="006742F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6742F0" w:rsidRDefault="006742F0" w:rsidP="00E80032">
      <w:r>
        <w:rPr>
          <w:rStyle w:val="Fotnotsreferens"/>
        </w:rPr>
        <w:footnoteRef/>
      </w:r>
      <w:r>
        <w:t xml:space="preserve"> Depending of the compiler and its warning level settings.</w:t>
      </w:r>
    </w:p>
  </w:footnote>
  <w:footnote w:id="19">
    <w:p w14:paraId="3D554D37" w14:textId="77777777" w:rsidR="006742F0" w:rsidRPr="004679D4" w:rsidRDefault="006742F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20">
    <w:p w14:paraId="0C800D4D" w14:textId="77777777" w:rsidR="006742F0" w:rsidRPr="00C03AB7" w:rsidRDefault="006742F0"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21">
    <w:p w14:paraId="278B000B" w14:textId="77777777" w:rsidR="006742F0" w:rsidRPr="000C5114" w:rsidRDefault="006742F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6742F0" w:rsidRPr="002343ED" w:rsidRDefault="006742F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6742F0" w:rsidRDefault="006742F0" w:rsidP="00E80032">
      <w:r>
        <w:rPr>
          <w:rStyle w:val="Fotnotsreferens"/>
        </w:rPr>
        <w:footnoteRef/>
      </w:r>
      <w:r>
        <w:t xml:space="preserve"> However, we have no knowledge about the actual address; it may be 10,000 or anything else.</w:t>
      </w:r>
    </w:p>
  </w:footnote>
  <w:footnote w:id="24">
    <w:p w14:paraId="575EFDCD" w14:textId="77777777" w:rsidR="006742F0" w:rsidRPr="009B0162" w:rsidRDefault="006742F0"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6742F0" w:rsidRDefault="006742F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6742F0" w:rsidRDefault="006742F0"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6742F0" w:rsidRPr="00E554CC" w:rsidRDefault="006742F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6742F0" w:rsidRPr="00391B01" w:rsidRDefault="006742F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6742F0" w:rsidRDefault="006742F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6742F0" w:rsidRDefault="006742F0"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31">
    <w:p w14:paraId="301408BC" w14:textId="77777777" w:rsidR="006742F0" w:rsidRDefault="006742F0" w:rsidP="00E80032">
      <w:r>
        <w:rPr>
          <w:rStyle w:val="Fotnotsreferens"/>
        </w:rPr>
        <w:footnoteRef/>
      </w:r>
      <w:r>
        <w:t xml:space="preserve"> There is no rational explanation, just accept it.</w:t>
      </w:r>
    </w:p>
  </w:footnote>
  <w:footnote w:id="32">
    <w:p w14:paraId="0B9FD0C4" w14:textId="77777777" w:rsidR="006742F0" w:rsidRDefault="006742F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6742F0" w:rsidRPr="00EF01A1" w:rsidRDefault="006742F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34">
    <w:p w14:paraId="08813838" w14:textId="77777777" w:rsidR="006742F0" w:rsidRPr="008655EC" w:rsidRDefault="006742F0"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6"/>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3"/>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4"/>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1"/>
  </w:num>
  <w:num w:numId="88">
    <w:abstractNumId w:val="82"/>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5"/>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4CC"/>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9E9"/>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77</TotalTime>
  <Pages>680</Pages>
  <Words>205813</Words>
  <Characters>1090809</Characters>
  <Application>Microsoft Office Word</Application>
  <DocSecurity>0</DocSecurity>
  <Lines>9090</Lines>
  <Paragraphs>258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52</cp:revision>
  <cp:lastPrinted>2017-05-07T13:41:00Z</cp:lastPrinted>
  <dcterms:created xsi:type="dcterms:W3CDTF">2020-05-20T16:12:00Z</dcterms:created>
  <dcterms:modified xsi:type="dcterms:W3CDTF">2020-08-16T15:03:00Z</dcterms:modified>
</cp:coreProperties>
</file>